
<file path=[Content_Types].xml><?xml version="1.0" encoding="utf-8"?>
<Types xmlns="http://schemas.openxmlformats.org/package/2006/content-types">
  <Default Extension="bin" ContentType="application/vnd.openxmlformats-officedocument.oleObject"/>
  <Default Extension="jpeg" ContentType="image/jpe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2D10060" w14:textId="022B0849" w:rsidR="00ED1056" w:rsidRPr="00D81426" w:rsidRDefault="000C1FFC" w:rsidP="00B0779E">
      <w:pPr>
        <w:pStyle w:val="Header"/>
        <w:jc w:val="center"/>
        <w:rPr>
          <w:rFonts w:ascii="Aptos" w:hAnsi="Aptos" w:cs="Tahoma"/>
        </w:rPr>
      </w:pPr>
      <w:r>
        <w:rPr>
          <w:rFonts w:ascii="Aptos" w:hAnsi="Aptos" w:cs="Tahoma"/>
          <w:b/>
          <w:bCs/>
          <w:noProof/>
          <w:sz w:val="44"/>
          <w:szCs w:val="44"/>
        </w:rPr>
        <w:object w:dxaOrig="1440" w:dyaOrig="1440" w14:anchorId="51E66C5D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s2050" type="#_x0000_t75" style="position:absolute;left:0;text-align:left;margin-left:425.15pt;margin-top:-43.05pt;width:83.6pt;height:66.95pt;z-index:-251658240;visibility:visible;mso-wrap-edited:f" wrapcoords="-161 0 -161 21398 21600 21398 21600 0 -161 0">
            <v:imagedata r:id="rId10" o:title=""/>
          </v:shape>
          <o:OLEObject Type="Embed" ProgID="Word.Picture.8" ShapeID="_x0000_s2050" DrawAspect="Content" ObjectID="_1835410849" r:id="rId11"/>
        </w:object>
      </w:r>
      <w:r w:rsidR="00D81426" w:rsidRPr="00D81426">
        <w:rPr>
          <w:rFonts w:ascii="Aptos" w:hAnsi="Aptos" w:cs="Tahoma"/>
          <w:b/>
          <w:bCs/>
          <w:noProof/>
          <w:sz w:val="44"/>
          <w:szCs w:val="44"/>
        </w:rPr>
        <w:drawing>
          <wp:anchor distT="0" distB="0" distL="114300" distR="114300" simplePos="0" relativeHeight="251657216" behindDoc="0" locked="0" layoutInCell="1" allowOverlap="1" wp14:anchorId="6BB7EC39" wp14:editId="5C437666">
            <wp:simplePos x="0" y="0"/>
            <wp:positionH relativeFrom="column">
              <wp:posOffset>76200</wp:posOffset>
            </wp:positionH>
            <wp:positionV relativeFrom="paragraph">
              <wp:posOffset>-539750</wp:posOffset>
            </wp:positionV>
            <wp:extent cx="985652" cy="863544"/>
            <wp:effectExtent l="0" t="0" r="5080" b="0"/>
            <wp:wrapNone/>
            <wp:docPr id="1530190361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1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85652" cy="86354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ED1056" w:rsidRPr="00D81426">
        <w:rPr>
          <w:rFonts w:ascii="Aptos" w:hAnsi="Aptos" w:cs="Tahoma"/>
          <w:b/>
          <w:bCs/>
          <w:sz w:val="36"/>
          <w:szCs w:val="36"/>
        </w:rPr>
        <w:t>Complaint Form</w:t>
      </w:r>
      <w:r w:rsidR="00ED1056" w:rsidRPr="00D81426">
        <w:rPr>
          <w:rFonts w:ascii="Aptos" w:hAnsi="Aptos" w:cs="Tahoma"/>
          <w:bCs/>
        </w:rPr>
        <w:br/>
      </w:r>
    </w:p>
    <w:p w14:paraId="47081DC5" w14:textId="77777777" w:rsidR="00ED1056" w:rsidRPr="00D81426" w:rsidRDefault="00ED1056" w:rsidP="00ED1056">
      <w:pPr>
        <w:pStyle w:val="Title"/>
        <w:jc w:val="left"/>
        <w:rPr>
          <w:rFonts w:ascii="Aptos" w:hAnsi="Aptos"/>
          <w:sz w:val="22"/>
          <w:szCs w:val="22"/>
        </w:rPr>
      </w:pPr>
    </w:p>
    <w:p w14:paraId="1D6ADF91" w14:textId="0A10816F" w:rsidR="00ED1056" w:rsidRPr="00D81426" w:rsidRDefault="00C34987" w:rsidP="003558EE">
      <w:pPr>
        <w:pStyle w:val="BodyText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spacing w:line="360" w:lineRule="auto"/>
        <w:rPr>
          <w:rFonts w:ascii="Aptos" w:hAnsi="Aptos" w:cs="Tahoma"/>
        </w:rPr>
      </w:pPr>
      <w:r w:rsidRPr="00D81426">
        <w:rPr>
          <w:rFonts w:ascii="Aptos" w:hAnsi="Aptos" w:cs="Tahoma"/>
        </w:rPr>
        <w:t xml:space="preserve">Note: </w:t>
      </w:r>
      <w:r w:rsidR="00ED1056" w:rsidRPr="00D81426">
        <w:rPr>
          <w:rFonts w:ascii="Aptos" w:hAnsi="Aptos" w:cs="Tahoma"/>
        </w:rPr>
        <w:t xml:space="preserve">By </w:t>
      </w:r>
      <w:r w:rsidR="00280F19" w:rsidRPr="00D81426">
        <w:rPr>
          <w:rFonts w:ascii="Aptos" w:hAnsi="Aptos" w:cs="Tahoma"/>
        </w:rPr>
        <w:t>completing</w:t>
      </w:r>
      <w:r w:rsidR="00ED1056" w:rsidRPr="00D81426">
        <w:rPr>
          <w:rFonts w:ascii="Aptos" w:hAnsi="Aptos" w:cs="Tahoma"/>
        </w:rPr>
        <w:t xml:space="preserve"> this form</w:t>
      </w:r>
      <w:r w:rsidRPr="00D81426">
        <w:rPr>
          <w:rFonts w:ascii="Aptos" w:hAnsi="Aptos" w:cs="Tahoma"/>
        </w:rPr>
        <w:t>,</w:t>
      </w:r>
      <w:r w:rsidR="00ED1056" w:rsidRPr="00D81426">
        <w:rPr>
          <w:rFonts w:ascii="Aptos" w:hAnsi="Aptos" w:cs="Tahoma"/>
        </w:rPr>
        <w:t xml:space="preserve"> you will be lodging a </w:t>
      </w:r>
      <w:r w:rsidR="00ED1056" w:rsidRPr="00D81426">
        <w:rPr>
          <w:rFonts w:ascii="Aptos" w:hAnsi="Aptos" w:cs="Tahoma"/>
          <w:u w:val="single"/>
        </w:rPr>
        <w:t>formal complaint</w:t>
      </w:r>
      <w:r w:rsidR="00ED1056" w:rsidRPr="00D81426">
        <w:rPr>
          <w:rFonts w:ascii="Aptos" w:hAnsi="Aptos" w:cs="Tahoma"/>
        </w:rPr>
        <w:t>.</w:t>
      </w:r>
      <w:r w:rsidR="00D81426" w:rsidRPr="00D81426">
        <w:rPr>
          <w:rFonts w:ascii="Aptos" w:hAnsi="Aptos" w:cs="Tahoma"/>
          <w:b/>
          <w:bCs/>
          <w:noProof/>
          <w:sz w:val="44"/>
          <w:szCs w:val="44"/>
        </w:rPr>
        <w:t xml:space="preserve"> </w:t>
      </w:r>
    </w:p>
    <w:p w14:paraId="280F7EB7" w14:textId="77777777" w:rsidR="00ED1056" w:rsidRPr="00D81426" w:rsidRDefault="00ED1056" w:rsidP="003558EE">
      <w:pPr>
        <w:pStyle w:val="BodyText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spacing w:line="360" w:lineRule="auto"/>
        <w:jc w:val="both"/>
        <w:rPr>
          <w:rFonts w:ascii="Aptos" w:hAnsi="Aptos" w:cs="Tahoma"/>
        </w:rPr>
      </w:pPr>
    </w:p>
    <w:p w14:paraId="757CFF6E" w14:textId="77777777" w:rsidR="00ED1056" w:rsidRPr="00D81426" w:rsidRDefault="00ED1056" w:rsidP="003558EE">
      <w:pPr>
        <w:pStyle w:val="BodyText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spacing w:line="360" w:lineRule="auto"/>
        <w:rPr>
          <w:rFonts w:ascii="Aptos" w:hAnsi="Aptos" w:cs="Tahoma"/>
        </w:rPr>
      </w:pPr>
      <w:r w:rsidRPr="00D81426">
        <w:rPr>
          <w:rFonts w:ascii="Aptos" w:hAnsi="Aptos" w:cs="Tahoma"/>
        </w:rPr>
        <w:t>We thank you for taking the time to notify us of your concern.  We value your feedback and hope to be able to resolve your complain</w:t>
      </w:r>
      <w:r w:rsidR="00280F19" w:rsidRPr="00D81426">
        <w:rPr>
          <w:rFonts w:ascii="Aptos" w:hAnsi="Aptos" w:cs="Tahoma"/>
        </w:rPr>
        <w:t>t</w:t>
      </w:r>
      <w:r w:rsidRPr="00D81426">
        <w:rPr>
          <w:rFonts w:ascii="Aptos" w:hAnsi="Aptos" w:cs="Tahoma"/>
        </w:rPr>
        <w:t xml:space="preserve"> as soon as possible. </w:t>
      </w:r>
    </w:p>
    <w:p w14:paraId="57600DB4" w14:textId="77777777" w:rsidR="004308BD" w:rsidRPr="00D81426" w:rsidRDefault="004308BD" w:rsidP="003558EE">
      <w:pPr>
        <w:pStyle w:val="BodyText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spacing w:line="360" w:lineRule="auto"/>
        <w:rPr>
          <w:rFonts w:ascii="Aptos" w:hAnsi="Aptos" w:cs="Tahoma"/>
        </w:rPr>
      </w:pPr>
      <w:r w:rsidRPr="00D81426">
        <w:rPr>
          <w:rFonts w:ascii="Aptos" w:hAnsi="Aptos" w:cs="Tahoma"/>
        </w:rPr>
        <w:t xml:space="preserve">You will receive a confirmation receipt within 5 working days. </w:t>
      </w:r>
    </w:p>
    <w:p w14:paraId="1AFA9E37" w14:textId="77777777" w:rsidR="00ED1056" w:rsidRPr="00D81426" w:rsidRDefault="00ED1056" w:rsidP="003558EE">
      <w:pPr>
        <w:pStyle w:val="BodyText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spacing w:line="360" w:lineRule="auto"/>
        <w:rPr>
          <w:rFonts w:ascii="Aptos" w:hAnsi="Aptos" w:cs="Tahoma"/>
        </w:rPr>
      </w:pPr>
    </w:p>
    <w:tbl>
      <w:tblPr>
        <w:tblW w:w="0" w:type="auto"/>
        <w:tblInd w:w="10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2517"/>
        <w:gridCol w:w="7569"/>
      </w:tblGrid>
      <w:tr w:rsidR="00280F19" w:rsidRPr="00D81426" w14:paraId="0ACC416C" w14:textId="77777777" w:rsidTr="005D359E">
        <w:tc>
          <w:tcPr>
            <w:tcW w:w="2517" w:type="dxa"/>
            <w:shd w:val="clear" w:color="auto" w:fill="808080"/>
            <w:vAlign w:val="center"/>
          </w:tcPr>
          <w:p w14:paraId="1B946612" w14:textId="77777777" w:rsidR="00280F19" w:rsidRPr="00D81426" w:rsidRDefault="00280F19" w:rsidP="005D359E">
            <w:pPr>
              <w:pStyle w:val="BodyTex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before="120" w:after="120"/>
              <w:rPr>
                <w:rFonts w:ascii="Aptos" w:hAnsi="Aptos" w:cs="Tahoma"/>
                <w:b/>
                <w:color w:val="FFFFFF"/>
              </w:rPr>
            </w:pPr>
            <w:r w:rsidRPr="00D81426">
              <w:rPr>
                <w:rFonts w:ascii="Aptos" w:hAnsi="Aptos" w:cs="Tahoma"/>
                <w:b/>
                <w:color w:val="FFFFFF"/>
              </w:rPr>
              <w:t>Date</w:t>
            </w:r>
          </w:p>
        </w:tc>
        <w:tc>
          <w:tcPr>
            <w:tcW w:w="7569" w:type="dxa"/>
            <w:vAlign w:val="center"/>
          </w:tcPr>
          <w:p w14:paraId="271C7BF6" w14:textId="77777777" w:rsidR="00280F19" w:rsidRPr="00D81426" w:rsidRDefault="00280F19" w:rsidP="005D359E">
            <w:pPr>
              <w:pStyle w:val="BodyTex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before="120" w:after="120"/>
              <w:rPr>
                <w:rFonts w:ascii="Aptos" w:hAnsi="Aptos" w:cs="Tahoma"/>
              </w:rPr>
            </w:pPr>
            <w:r w:rsidRPr="00D81426">
              <w:rPr>
                <w:rStyle w:val="PlaceholderText"/>
                <w:rFonts w:ascii="Aptos" w:hAnsi="Aptos" w:cs="Tahoma"/>
              </w:rPr>
              <w:t>Click here to enter text.</w:t>
            </w:r>
          </w:p>
        </w:tc>
      </w:tr>
      <w:tr w:rsidR="00280F19" w:rsidRPr="00D81426" w14:paraId="2255CF14" w14:textId="77777777" w:rsidTr="005D359E">
        <w:tc>
          <w:tcPr>
            <w:tcW w:w="2517" w:type="dxa"/>
            <w:shd w:val="clear" w:color="auto" w:fill="808080"/>
            <w:vAlign w:val="center"/>
          </w:tcPr>
          <w:p w14:paraId="58F6706C" w14:textId="77777777" w:rsidR="00280F19" w:rsidRPr="00D81426" w:rsidRDefault="00280F19" w:rsidP="005D359E">
            <w:pPr>
              <w:pStyle w:val="BodyTex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before="120" w:after="120"/>
              <w:rPr>
                <w:rFonts w:ascii="Aptos" w:hAnsi="Aptos" w:cs="Tahoma"/>
                <w:b/>
                <w:color w:val="FFFFFF"/>
              </w:rPr>
            </w:pPr>
            <w:r w:rsidRPr="00D81426">
              <w:rPr>
                <w:rFonts w:ascii="Aptos" w:hAnsi="Aptos" w:cs="Tahoma"/>
                <w:b/>
                <w:color w:val="FFFFFF"/>
              </w:rPr>
              <w:t>Name</w:t>
            </w:r>
          </w:p>
        </w:tc>
        <w:tc>
          <w:tcPr>
            <w:tcW w:w="7569" w:type="dxa"/>
            <w:vAlign w:val="center"/>
          </w:tcPr>
          <w:p w14:paraId="0143D52D" w14:textId="77777777" w:rsidR="00280F19" w:rsidRPr="00D81426" w:rsidRDefault="00280F19" w:rsidP="005D359E">
            <w:pPr>
              <w:pStyle w:val="BodyTex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before="120" w:after="120"/>
              <w:rPr>
                <w:rFonts w:ascii="Aptos" w:hAnsi="Aptos" w:cs="Tahoma"/>
              </w:rPr>
            </w:pPr>
            <w:r w:rsidRPr="00D81426">
              <w:rPr>
                <w:rStyle w:val="PlaceholderText"/>
                <w:rFonts w:ascii="Aptos" w:hAnsi="Aptos" w:cs="Tahoma"/>
              </w:rPr>
              <w:t>Click here to enter text.</w:t>
            </w:r>
          </w:p>
        </w:tc>
      </w:tr>
      <w:tr w:rsidR="00280F19" w:rsidRPr="00D81426" w14:paraId="1349C3C6" w14:textId="77777777" w:rsidTr="005D359E">
        <w:tc>
          <w:tcPr>
            <w:tcW w:w="2517" w:type="dxa"/>
            <w:shd w:val="clear" w:color="auto" w:fill="808080"/>
            <w:vAlign w:val="center"/>
          </w:tcPr>
          <w:p w14:paraId="50F600CA" w14:textId="77777777" w:rsidR="00280F19" w:rsidRPr="00D81426" w:rsidRDefault="00280F19" w:rsidP="005D359E">
            <w:pPr>
              <w:pStyle w:val="BodyTex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before="120" w:after="120"/>
              <w:rPr>
                <w:rFonts w:ascii="Aptos" w:hAnsi="Aptos" w:cs="Tahoma"/>
                <w:b/>
                <w:color w:val="FFFFFF"/>
              </w:rPr>
            </w:pPr>
            <w:r w:rsidRPr="00D81426">
              <w:rPr>
                <w:rFonts w:ascii="Aptos" w:hAnsi="Aptos" w:cs="Tahoma"/>
                <w:b/>
                <w:color w:val="FFFFFF"/>
              </w:rPr>
              <w:t>Contact Numbers</w:t>
            </w:r>
          </w:p>
        </w:tc>
        <w:tc>
          <w:tcPr>
            <w:tcW w:w="7569" w:type="dxa"/>
            <w:vAlign w:val="center"/>
          </w:tcPr>
          <w:p w14:paraId="08893884" w14:textId="77777777" w:rsidR="00280F19" w:rsidRPr="00D81426" w:rsidRDefault="00280F19" w:rsidP="005D359E">
            <w:pPr>
              <w:pStyle w:val="BodyTex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before="120" w:after="120"/>
              <w:rPr>
                <w:rFonts w:ascii="Aptos" w:hAnsi="Aptos" w:cs="Tahoma"/>
              </w:rPr>
            </w:pPr>
            <w:r w:rsidRPr="00D81426">
              <w:rPr>
                <w:rStyle w:val="PlaceholderText"/>
                <w:rFonts w:ascii="Aptos" w:hAnsi="Aptos" w:cs="Tahoma"/>
              </w:rPr>
              <w:t>Click here to enter text.</w:t>
            </w:r>
          </w:p>
        </w:tc>
      </w:tr>
      <w:tr w:rsidR="00280F19" w:rsidRPr="00D81426" w14:paraId="59795117" w14:textId="77777777" w:rsidTr="005D359E">
        <w:tc>
          <w:tcPr>
            <w:tcW w:w="10086" w:type="dxa"/>
            <w:gridSpan w:val="2"/>
            <w:shd w:val="clear" w:color="auto" w:fill="808080"/>
            <w:vAlign w:val="center"/>
          </w:tcPr>
          <w:p w14:paraId="0FE82FAA" w14:textId="77777777" w:rsidR="00280F19" w:rsidRPr="00D81426" w:rsidRDefault="00280F19" w:rsidP="00280F19">
            <w:pPr>
              <w:pStyle w:val="BodyTex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before="120" w:after="120"/>
              <w:rPr>
                <w:rFonts w:ascii="Aptos" w:hAnsi="Aptos" w:cs="Tahoma"/>
                <w:b/>
                <w:color w:val="FFFFFF" w:themeColor="background1"/>
              </w:rPr>
            </w:pPr>
            <w:r w:rsidRPr="00D81426">
              <w:rPr>
                <w:rFonts w:ascii="Aptos" w:hAnsi="Aptos" w:cs="Tahoma"/>
                <w:b/>
                <w:color w:val="FFFFFF" w:themeColor="background1"/>
              </w:rPr>
              <w:t>Please detail your concern in full, giving as much detail as possible</w:t>
            </w:r>
          </w:p>
        </w:tc>
      </w:tr>
      <w:tr w:rsidR="00280F19" w:rsidRPr="00D81426" w14:paraId="0400C2AD" w14:textId="77777777" w:rsidTr="00280F19">
        <w:trPr>
          <w:trHeight w:val="604"/>
        </w:trPr>
        <w:tc>
          <w:tcPr>
            <w:tcW w:w="10086" w:type="dxa"/>
            <w:gridSpan w:val="2"/>
            <w:shd w:val="clear" w:color="auto" w:fill="FFFFFF"/>
            <w:vAlign w:val="center"/>
          </w:tcPr>
          <w:p w14:paraId="1E28D25F" w14:textId="77777777" w:rsidR="00280F19" w:rsidRPr="00D81426" w:rsidRDefault="00280F19" w:rsidP="005D359E">
            <w:pPr>
              <w:pStyle w:val="BodyTex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before="120" w:after="120"/>
              <w:rPr>
                <w:rStyle w:val="PlaceholderText"/>
                <w:rFonts w:ascii="Aptos" w:hAnsi="Aptos" w:cs="Tahoma"/>
              </w:rPr>
            </w:pPr>
            <w:r w:rsidRPr="00D81426">
              <w:rPr>
                <w:rStyle w:val="PlaceholderText"/>
                <w:rFonts w:ascii="Aptos" w:hAnsi="Aptos" w:cs="Tahoma"/>
              </w:rPr>
              <w:t>Click here to enter text.</w:t>
            </w:r>
          </w:p>
          <w:p w14:paraId="1F1B5962" w14:textId="77777777" w:rsidR="00362B4D" w:rsidRPr="00D81426" w:rsidRDefault="00362B4D" w:rsidP="005D359E">
            <w:pPr>
              <w:pStyle w:val="BodyTex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before="120" w:after="120"/>
              <w:rPr>
                <w:rStyle w:val="PlaceholderText"/>
                <w:rFonts w:ascii="Aptos" w:hAnsi="Aptos" w:cs="Tahoma"/>
              </w:rPr>
            </w:pPr>
          </w:p>
          <w:p w14:paraId="7740DA64" w14:textId="77777777" w:rsidR="00C34987" w:rsidRPr="00D81426" w:rsidRDefault="00C34987" w:rsidP="005D359E">
            <w:pPr>
              <w:pStyle w:val="BodyTex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before="120" w:after="120"/>
              <w:rPr>
                <w:rStyle w:val="PlaceholderText"/>
                <w:rFonts w:ascii="Aptos" w:hAnsi="Aptos" w:cs="Tahoma"/>
              </w:rPr>
            </w:pPr>
          </w:p>
          <w:p w14:paraId="0E072DB6" w14:textId="77777777" w:rsidR="00C34987" w:rsidRPr="00D81426" w:rsidRDefault="00C34987" w:rsidP="005D359E">
            <w:pPr>
              <w:pStyle w:val="BodyTex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before="120" w:after="120"/>
              <w:rPr>
                <w:rStyle w:val="PlaceholderText"/>
                <w:rFonts w:ascii="Aptos" w:hAnsi="Aptos" w:cs="Tahoma"/>
              </w:rPr>
            </w:pPr>
          </w:p>
          <w:p w14:paraId="44714A80" w14:textId="77777777" w:rsidR="00362B4D" w:rsidRPr="00D81426" w:rsidRDefault="00362B4D" w:rsidP="005D359E">
            <w:pPr>
              <w:pStyle w:val="BodyTex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before="120" w:after="120"/>
              <w:rPr>
                <w:rStyle w:val="PlaceholderText"/>
                <w:rFonts w:ascii="Aptos" w:hAnsi="Aptos" w:cs="Tahoma"/>
              </w:rPr>
            </w:pPr>
          </w:p>
          <w:p w14:paraId="4943F0DC" w14:textId="77777777" w:rsidR="00362B4D" w:rsidRPr="00D81426" w:rsidRDefault="00362B4D" w:rsidP="005D359E">
            <w:pPr>
              <w:pStyle w:val="BodyTex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before="120" w:after="120"/>
              <w:rPr>
                <w:rStyle w:val="PlaceholderText"/>
                <w:rFonts w:ascii="Aptos" w:hAnsi="Aptos" w:cs="Tahoma"/>
              </w:rPr>
            </w:pPr>
          </w:p>
          <w:p w14:paraId="4E7BF207" w14:textId="77777777" w:rsidR="00362B4D" w:rsidRPr="00D81426" w:rsidRDefault="00362B4D" w:rsidP="005D359E">
            <w:pPr>
              <w:pStyle w:val="BodyTex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before="120" w:after="120"/>
              <w:rPr>
                <w:rFonts w:ascii="Aptos" w:hAnsi="Aptos" w:cs="Tahoma"/>
              </w:rPr>
            </w:pPr>
          </w:p>
        </w:tc>
      </w:tr>
      <w:tr w:rsidR="00280F19" w:rsidRPr="00D81426" w14:paraId="0A368869" w14:textId="77777777" w:rsidTr="005D359E">
        <w:trPr>
          <w:trHeight w:val="991"/>
        </w:trPr>
        <w:tc>
          <w:tcPr>
            <w:tcW w:w="2517" w:type="dxa"/>
            <w:shd w:val="clear" w:color="auto" w:fill="808080"/>
            <w:vAlign w:val="center"/>
          </w:tcPr>
          <w:p w14:paraId="2C3908F1" w14:textId="77777777" w:rsidR="00280F19" w:rsidRPr="00D81426" w:rsidRDefault="00280F19" w:rsidP="005D359E">
            <w:pPr>
              <w:pStyle w:val="BodyTex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before="120" w:after="120"/>
              <w:rPr>
                <w:rFonts w:ascii="Aptos" w:hAnsi="Aptos" w:cs="Tahoma"/>
                <w:b/>
                <w:color w:val="FFFFFF"/>
              </w:rPr>
            </w:pPr>
            <w:r w:rsidRPr="00D81426">
              <w:rPr>
                <w:rFonts w:ascii="Aptos" w:hAnsi="Aptos" w:cs="Tahoma"/>
                <w:b/>
                <w:color w:val="FFFFFF"/>
              </w:rPr>
              <w:t>Signature</w:t>
            </w:r>
          </w:p>
        </w:tc>
        <w:tc>
          <w:tcPr>
            <w:tcW w:w="7569" w:type="dxa"/>
            <w:vAlign w:val="center"/>
          </w:tcPr>
          <w:p w14:paraId="2318D1D4" w14:textId="77777777" w:rsidR="00280F19" w:rsidRPr="00D81426" w:rsidRDefault="00280F19" w:rsidP="005D359E">
            <w:pPr>
              <w:pStyle w:val="BodyTex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before="120" w:after="120"/>
              <w:rPr>
                <w:rFonts w:ascii="Aptos" w:hAnsi="Aptos" w:cs="Tahoma"/>
              </w:rPr>
            </w:pPr>
          </w:p>
        </w:tc>
      </w:tr>
    </w:tbl>
    <w:p w14:paraId="691BE82D" w14:textId="77777777" w:rsidR="00C34987" w:rsidRPr="00D81426" w:rsidRDefault="00C34987" w:rsidP="00280F19">
      <w:pPr>
        <w:spacing w:after="0" w:line="360" w:lineRule="auto"/>
        <w:rPr>
          <w:rFonts w:ascii="Aptos" w:hAnsi="Aptos" w:cs="Tahoma"/>
          <w:b/>
          <w:i/>
          <w:sz w:val="28"/>
          <w:szCs w:val="28"/>
        </w:rPr>
      </w:pPr>
    </w:p>
    <w:p w14:paraId="6EA703DA" w14:textId="77777777" w:rsidR="00C34987" w:rsidRPr="00D81426" w:rsidRDefault="00C34987" w:rsidP="00280F19">
      <w:pPr>
        <w:spacing w:after="0" w:line="360" w:lineRule="auto"/>
        <w:rPr>
          <w:rFonts w:ascii="Aptos" w:hAnsi="Aptos" w:cs="Tahoma"/>
          <w:b/>
          <w:i/>
          <w:sz w:val="28"/>
          <w:szCs w:val="28"/>
        </w:rPr>
      </w:pPr>
    </w:p>
    <w:p w14:paraId="184BA58E" w14:textId="77777777" w:rsidR="00C34987" w:rsidRPr="00D81426" w:rsidRDefault="00C34987" w:rsidP="00280F19">
      <w:pPr>
        <w:spacing w:after="0" w:line="360" w:lineRule="auto"/>
        <w:rPr>
          <w:rFonts w:ascii="Aptos" w:hAnsi="Aptos" w:cs="Tahoma"/>
          <w:b/>
          <w:i/>
          <w:sz w:val="28"/>
          <w:szCs w:val="28"/>
        </w:rPr>
      </w:pPr>
    </w:p>
    <w:p w14:paraId="291AE6AB" w14:textId="77777777" w:rsidR="00C34987" w:rsidRPr="00D81426" w:rsidRDefault="00C34987" w:rsidP="00280F19">
      <w:pPr>
        <w:spacing w:after="0" w:line="360" w:lineRule="auto"/>
        <w:rPr>
          <w:rFonts w:ascii="Aptos" w:hAnsi="Aptos" w:cs="Tahoma"/>
          <w:b/>
          <w:i/>
          <w:sz w:val="28"/>
          <w:szCs w:val="28"/>
        </w:rPr>
      </w:pPr>
    </w:p>
    <w:p w14:paraId="080FFCCD" w14:textId="77777777" w:rsidR="00C34987" w:rsidRPr="00D81426" w:rsidRDefault="00C34987" w:rsidP="00280F19">
      <w:pPr>
        <w:spacing w:after="0" w:line="360" w:lineRule="auto"/>
        <w:rPr>
          <w:rFonts w:ascii="Aptos" w:hAnsi="Aptos" w:cs="Tahoma"/>
          <w:b/>
          <w:i/>
          <w:sz w:val="28"/>
          <w:szCs w:val="28"/>
        </w:rPr>
      </w:pPr>
    </w:p>
    <w:p w14:paraId="6861ED4E" w14:textId="77777777" w:rsidR="00C34987" w:rsidRPr="00D81426" w:rsidRDefault="00C34987" w:rsidP="00280F19">
      <w:pPr>
        <w:spacing w:after="0" w:line="360" w:lineRule="auto"/>
        <w:rPr>
          <w:rFonts w:ascii="Aptos" w:hAnsi="Aptos" w:cs="Tahoma"/>
          <w:b/>
          <w:i/>
          <w:sz w:val="28"/>
          <w:szCs w:val="28"/>
        </w:rPr>
      </w:pPr>
    </w:p>
    <w:p w14:paraId="0FD9C951" w14:textId="77777777" w:rsidR="00C34987" w:rsidRPr="00D81426" w:rsidRDefault="00C34987" w:rsidP="00280F19">
      <w:pPr>
        <w:spacing w:after="0" w:line="360" w:lineRule="auto"/>
        <w:rPr>
          <w:rFonts w:ascii="Aptos" w:hAnsi="Aptos" w:cs="Tahoma"/>
          <w:b/>
          <w:i/>
          <w:sz w:val="28"/>
          <w:szCs w:val="28"/>
        </w:rPr>
      </w:pPr>
    </w:p>
    <w:p w14:paraId="310CE532" w14:textId="77777777" w:rsidR="00C34987" w:rsidRPr="00D81426" w:rsidRDefault="00C34987" w:rsidP="00280F19">
      <w:pPr>
        <w:spacing w:after="0" w:line="360" w:lineRule="auto"/>
        <w:rPr>
          <w:rFonts w:ascii="Aptos" w:hAnsi="Aptos" w:cs="Tahoma"/>
          <w:b/>
          <w:i/>
          <w:sz w:val="28"/>
          <w:szCs w:val="28"/>
        </w:rPr>
      </w:pPr>
    </w:p>
    <w:p w14:paraId="56C16E8D" w14:textId="77777777" w:rsidR="00C34987" w:rsidRPr="00D81426" w:rsidRDefault="00C34987" w:rsidP="00280F19">
      <w:pPr>
        <w:spacing w:after="0" w:line="360" w:lineRule="auto"/>
        <w:rPr>
          <w:rFonts w:ascii="Aptos" w:hAnsi="Aptos" w:cs="Tahoma"/>
          <w:b/>
          <w:i/>
          <w:sz w:val="28"/>
          <w:szCs w:val="28"/>
        </w:rPr>
      </w:pPr>
    </w:p>
    <w:p w14:paraId="55BB0AB0" w14:textId="77777777" w:rsidR="00C34987" w:rsidRPr="00D81426" w:rsidRDefault="00C34987" w:rsidP="00280F19">
      <w:pPr>
        <w:spacing w:after="0" w:line="360" w:lineRule="auto"/>
        <w:rPr>
          <w:rFonts w:ascii="Aptos" w:hAnsi="Aptos" w:cs="Tahoma"/>
          <w:b/>
          <w:i/>
          <w:sz w:val="28"/>
          <w:szCs w:val="28"/>
        </w:rPr>
      </w:pPr>
    </w:p>
    <w:p w14:paraId="0395D842" w14:textId="77777777" w:rsidR="00280F19" w:rsidRPr="00D81426" w:rsidRDefault="00280F19" w:rsidP="00280F19">
      <w:pPr>
        <w:spacing w:after="0" w:line="360" w:lineRule="auto"/>
        <w:rPr>
          <w:rFonts w:ascii="Aptos" w:hAnsi="Aptos" w:cs="Tahoma"/>
          <w:b/>
          <w:i/>
          <w:sz w:val="28"/>
          <w:szCs w:val="28"/>
        </w:rPr>
      </w:pPr>
      <w:r w:rsidRPr="00D81426">
        <w:rPr>
          <w:rFonts w:ascii="Aptos" w:hAnsi="Aptos" w:cs="Tahoma"/>
          <w:b/>
          <w:i/>
          <w:sz w:val="28"/>
          <w:szCs w:val="28"/>
        </w:rPr>
        <w:lastRenderedPageBreak/>
        <w:t>OFFICE USE ONLY</w:t>
      </w: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2092"/>
        <w:gridCol w:w="2607"/>
        <w:gridCol w:w="3196"/>
        <w:gridCol w:w="2299"/>
      </w:tblGrid>
      <w:tr w:rsidR="00280F19" w:rsidRPr="00D81426" w14:paraId="59FA47A2" w14:textId="77777777" w:rsidTr="00280F19">
        <w:tc>
          <w:tcPr>
            <w:tcW w:w="2093" w:type="dxa"/>
            <w:shd w:val="clear" w:color="auto" w:fill="808080"/>
          </w:tcPr>
          <w:p w14:paraId="2696190C" w14:textId="77777777" w:rsidR="00280F19" w:rsidRPr="00D81426" w:rsidRDefault="00280F19" w:rsidP="005D359E">
            <w:pPr>
              <w:pStyle w:val="Heading4"/>
              <w:spacing w:before="120" w:after="120"/>
              <w:jc w:val="left"/>
              <w:rPr>
                <w:rFonts w:ascii="Aptos" w:hAnsi="Aptos" w:cs="Tahoma"/>
                <w:color w:val="FFFFFF"/>
                <w:sz w:val="22"/>
                <w:szCs w:val="22"/>
              </w:rPr>
            </w:pPr>
            <w:r w:rsidRPr="00D81426">
              <w:rPr>
                <w:rFonts w:ascii="Aptos" w:hAnsi="Aptos" w:cs="Tahoma"/>
                <w:color w:val="FFFFFF"/>
                <w:sz w:val="22"/>
                <w:szCs w:val="22"/>
              </w:rPr>
              <w:t>Received by</w:t>
            </w:r>
          </w:p>
        </w:tc>
        <w:tc>
          <w:tcPr>
            <w:tcW w:w="2693" w:type="dxa"/>
          </w:tcPr>
          <w:p w14:paraId="674B9642" w14:textId="77777777" w:rsidR="00280F19" w:rsidRPr="00D81426" w:rsidRDefault="00280F19" w:rsidP="005D359E">
            <w:pPr>
              <w:pStyle w:val="Heading4"/>
              <w:spacing w:before="120" w:after="120"/>
              <w:jc w:val="left"/>
              <w:rPr>
                <w:rFonts w:ascii="Aptos" w:hAnsi="Aptos" w:cs="Tahoma"/>
                <w:sz w:val="22"/>
                <w:szCs w:val="22"/>
              </w:rPr>
            </w:pPr>
          </w:p>
        </w:tc>
        <w:tc>
          <w:tcPr>
            <w:tcW w:w="3260" w:type="dxa"/>
            <w:shd w:val="clear" w:color="auto" w:fill="808080"/>
          </w:tcPr>
          <w:p w14:paraId="59D044F5" w14:textId="77777777" w:rsidR="00280F19" w:rsidRPr="00D81426" w:rsidRDefault="00280F19" w:rsidP="005D359E">
            <w:pPr>
              <w:pStyle w:val="Heading4"/>
              <w:spacing w:before="120" w:after="120"/>
              <w:jc w:val="left"/>
              <w:rPr>
                <w:rFonts w:ascii="Aptos" w:hAnsi="Aptos" w:cs="Tahoma"/>
                <w:color w:val="FFFFFF"/>
                <w:sz w:val="22"/>
                <w:szCs w:val="22"/>
              </w:rPr>
            </w:pPr>
            <w:r w:rsidRPr="00D81426">
              <w:rPr>
                <w:rFonts w:ascii="Aptos" w:hAnsi="Aptos" w:cs="Tahoma"/>
                <w:color w:val="FFFFFF"/>
                <w:sz w:val="22"/>
                <w:szCs w:val="22"/>
              </w:rPr>
              <w:t>Complaints Number Issued</w:t>
            </w:r>
          </w:p>
        </w:tc>
        <w:tc>
          <w:tcPr>
            <w:tcW w:w="2374" w:type="dxa"/>
          </w:tcPr>
          <w:p w14:paraId="25F242D2" w14:textId="77777777" w:rsidR="00280F19" w:rsidRPr="00D81426" w:rsidRDefault="00280F19" w:rsidP="005D359E">
            <w:pPr>
              <w:pStyle w:val="Heading4"/>
              <w:spacing w:before="120" w:after="120"/>
              <w:jc w:val="left"/>
              <w:rPr>
                <w:rFonts w:ascii="Aptos" w:hAnsi="Aptos" w:cs="Tahoma"/>
                <w:sz w:val="22"/>
                <w:szCs w:val="22"/>
              </w:rPr>
            </w:pPr>
          </w:p>
        </w:tc>
      </w:tr>
      <w:tr w:rsidR="00280F19" w:rsidRPr="00D81426" w14:paraId="0FB96710" w14:textId="77777777" w:rsidTr="00280F19">
        <w:tc>
          <w:tcPr>
            <w:tcW w:w="2093" w:type="dxa"/>
            <w:shd w:val="clear" w:color="auto" w:fill="808080"/>
          </w:tcPr>
          <w:p w14:paraId="719AE76B" w14:textId="77777777" w:rsidR="00280F19" w:rsidRPr="00D81426" w:rsidRDefault="00280F19" w:rsidP="005D359E">
            <w:pPr>
              <w:pStyle w:val="Heading4"/>
              <w:spacing w:before="120" w:after="120"/>
              <w:jc w:val="left"/>
              <w:rPr>
                <w:rFonts w:ascii="Aptos" w:hAnsi="Aptos" w:cs="Tahoma"/>
                <w:color w:val="FFFFFF"/>
                <w:sz w:val="22"/>
                <w:szCs w:val="22"/>
              </w:rPr>
            </w:pPr>
            <w:r w:rsidRPr="00D81426">
              <w:rPr>
                <w:rFonts w:ascii="Aptos" w:hAnsi="Aptos" w:cs="Tahoma"/>
                <w:color w:val="FFFFFF"/>
                <w:sz w:val="22"/>
                <w:szCs w:val="22"/>
              </w:rPr>
              <w:t>Date</w:t>
            </w:r>
          </w:p>
        </w:tc>
        <w:tc>
          <w:tcPr>
            <w:tcW w:w="2693" w:type="dxa"/>
          </w:tcPr>
          <w:p w14:paraId="5EACDE58" w14:textId="77777777" w:rsidR="00280F19" w:rsidRPr="00D81426" w:rsidRDefault="00280F19" w:rsidP="005D359E">
            <w:pPr>
              <w:pStyle w:val="Heading4"/>
              <w:spacing w:before="120" w:after="120"/>
              <w:jc w:val="left"/>
              <w:rPr>
                <w:rFonts w:ascii="Aptos" w:hAnsi="Aptos" w:cs="Tahoma"/>
                <w:sz w:val="22"/>
                <w:szCs w:val="22"/>
              </w:rPr>
            </w:pPr>
          </w:p>
        </w:tc>
        <w:tc>
          <w:tcPr>
            <w:tcW w:w="3260" w:type="dxa"/>
            <w:shd w:val="clear" w:color="auto" w:fill="808080"/>
          </w:tcPr>
          <w:p w14:paraId="28DAB428" w14:textId="408A80C7" w:rsidR="00280F19" w:rsidRPr="00D81426" w:rsidRDefault="00280F19" w:rsidP="005D359E">
            <w:pPr>
              <w:pStyle w:val="Heading4"/>
              <w:spacing w:before="120" w:after="120"/>
              <w:jc w:val="left"/>
              <w:rPr>
                <w:rFonts w:ascii="Aptos" w:hAnsi="Aptos" w:cs="Tahoma"/>
                <w:color w:val="FFFFFF"/>
                <w:sz w:val="22"/>
                <w:szCs w:val="22"/>
              </w:rPr>
            </w:pPr>
            <w:r w:rsidRPr="00D81426">
              <w:rPr>
                <w:rFonts w:ascii="Aptos" w:hAnsi="Aptos" w:cs="Tahoma"/>
                <w:color w:val="FFFFFF"/>
                <w:sz w:val="22"/>
                <w:szCs w:val="22"/>
              </w:rPr>
              <w:t xml:space="preserve">Given to </w:t>
            </w:r>
            <w:r w:rsidR="00976748" w:rsidRPr="00976748">
              <w:rPr>
                <w:rFonts w:ascii="Aptos" w:hAnsi="Aptos" w:cs="Tahoma"/>
                <w:color w:val="FFFFFF" w:themeColor="background1"/>
                <w:sz w:val="22"/>
                <w:szCs w:val="22"/>
              </w:rPr>
              <w:t>Head of Department VET/ RTO Manager</w:t>
            </w:r>
          </w:p>
        </w:tc>
        <w:tc>
          <w:tcPr>
            <w:tcW w:w="2374" w:type="dxa"/>
          </w:tcPr>
          <w:p w14:paraId="693E225E" w14:textId="77777777" w:rsidR="00280F19" w:rsidRPr="00D81426" w:rsidRDefault="00280F19" w:rsidP="005D359E">
            <w:pPr>
              <w:pStyle w:val="Heading4"/>
              <w:spacing w:before="120" w:after="120"/>
              <w:jc w:val="left"/>
              <w:rPr>
                <w:rFonts w:ascii="Aptos" w:hAnsi="Aptos" w:cs="Tahoma"/>
                <w:sz w:val="22"/>
                <w:szCs w:val="22"/>
              </w:rPr>
            </w:pPr>
          </w:p>
        </w:tc>
      </w:tr>
      <w:tr w:rsidR="004308BD" w:rsidRPr="00D81426" w14:paraId="402EA7ED" w14:textId="77777777" w:rsidTr="00280F19">
        <w:tc>
          <w:tcPr>
            <w:tcW w:w="2093" w:type="dxa"/>
            <w:shd w:val="clear" w:color="auto" w:fill="808080"/>
          </w:tcPr>
          <w:p w14:paraId="56B38E67" w14:textId="77777777" w:rsidR="004308BD" w:rsidRPr="00D81426" w:rsidRDefault="00362B4D" w:rsidP="005D359E">
            <w:pPr>
              <w:pStyle w:val="Heading4"/>
              <w:spacing w:before="120" w:after="120"/>
              <w:jc w:val="left"/>
              <w:rPr>
                <w:rFonts w:ascii="Aptos" w:hAnsi="Aptos" w:cs="Tahoma"/>
                <w:color w:val="FFFFFF"/>
                <w:sz w:val="22"/>
                <w:szCs w:val="22"/>
              </w:rPr>
            </w:pPr>
            <w:r w:rsidRPr="00D81426">
              <w:rPr>
                <w:rFonts w:ascii="Aptos" w:hAnsi="Aptos" w:cs="Tahoma"/>
                <w:color w:val="FFFFFF"/>
                <w:sz w:val="22"/>
                <w:szCs w:val="22"/>
              </w:rPr>
              <w:t xml:space="preserve">Date </w:t>
            </w:r>
            <w:r w:rsidR="00C34987" w:rsidRPr="00D81426">
              <w:rPr>
                <w:rFonts w:ascii="Aptos" w:hAnsi="Aptos" w:cs="Tahoma"/>
                <w:color w:val="FFFFFF"/>
                <w:sz w:val="22"/>
                <w:szCs w:val="22"/>
              </w:rPr>
              <w:t>w</w:t>
            </w:r>
            <w:r w:rsidR="004308BD" w:rsidRPr="00D81426">
              <w:rPr>
                <w:rFonts w:ascii="Aptos" w:hAnsi="Aptos" w:cs="Tahoma"/>
                <w:color w:val="FFFFFF"/>
                <w:sz w:val="22"/>
                <w:szCs w:val="22"/>
              </w:rPr>
              <w:t>ritten acknowledgement forwarded</w:t>
            </w:r>
          </w:p>
        </w:tc>
        <w:tc>
          <w:tcPr>
            <w:tcW w:w="2693" w:type="dxa"/>
          </w:tcPr>
          <w:p w14:paraId="416AEB19" w14:textId="77777777" w:rsidR="004308BD" w:rsidRPr="00D81426" w:rsidRDefault="004308BD" w:rsidP="005D359E">
            <w:pPr>
              <w:pStyle w:val="Heading4"/>
              <w:spacing w:before="120" w:after="120"/>
              <w:jc w:val="left"/>
              <w:rPr>
                <w:rFonts w:ascii="Aptos" w:hAnsi="Aptos" w:cs="Tahoma"/>
                <w:sz w:val="22"/>
                <w:szCs w:val="22"/>
              </w:rPr>
            </w:pPr>
          </w:p>
        </w:tc>
        <w:tc>
          <w:tcPr>
            <w:tcW w:w="3260" w:type="dxa"/>
            <w:shd w:val="clear" w:color="auto" w:fill="808080"/>
          </w:tcPr>
          <w:p w14:paraId="3DC9E437" w14:textId="77777777" w:rsidR="004308BD" w:rsidRPr="00D81426" w:rsidRDefault="00C34987" w:rsidP="005D359E">
            <w:pPr>
              <w:pStyle w:val="Heading4"/>
              <w:spacing w:before="120" w:after="120"/>
              <w:jc w:val="left"/>
              <w:rPr>
                <w:rFonts w:ascii="Aptos" w:hAnsi="Aptos" w:cs="Tahoma"/>
                <w:color w:val="FFFFFF"/>
                <w:sz w:val="22"/>
                <w:szCs w:val="22"/>
              </w:rPr>
            </w:pPr>
            <w:r w:rsidRPr="00D81426">
              <w:rPr>
                <w:rFonts w:ascii="Aptos" w:hAnsi="Aptos" w:cs="Tahoma"/>
                <w:color w:val="FFFFFF"/>
                <w:sz w:val="22"/>
                <w:szCs w:val="22"/>
              </w:rPr>
              <w:t>By</w:t>
            </w:r>
          </w:p>
        </w:tc>
        <w:tc>
          <w:tcPr>
            <w:tcW w:w="2374" w:type="dxa"/>
          </w:tcPr>
          <w:p w14:paraId="0544EC6C" w14:textId="77777777" w:rsidR="004308BD" w:rsidRPr="00D81426" w:rsidRDefault="004308BD" w:rsidP="005D359E">
            <w:pPr>
              <w:pStyle w:val="Heading4"/>
              <w:spacing w:before="120" w:after="120"/>
              <w:jc w:val="left"/>
              <w:rPr>
                <w:rFonts w:ascii="Aptos" w:hAnsi="Aptos" w:cs="Tahoma"/>
                <w:sz w:val="22"/>
                <w:szCs w:val="22"/>
              </w:rPr>
            </w:pPr>
          </w:p>
        </w:tc>
      </w:tr>
      <w:tr w:rsidR="00280F19" w:rsidRPr="00D81426" w14:paraId="63E8B123" w14:textId="77777777" w:rsidTr="00280F19">
        <w:tc>
          <w:tcPr>
            <w:tcW w:w="2093" w:type="dxa"/>
            <w:shd w:val="clear" w:color="auto" w:fill="808080"/>
          </w:tcPr>
          <w:p w14:paraId="58ED0DE1" w14:textId="77777777" w:rsidR="00280F19" w:rsidRPr="00D81426" w:rsidRDefault="00280F19" w:rsidP="005D359E">
            <w:pPr>
              <w:pStyle w:val="Heading4"/>
              <w:spacing w:before="120" w:after="120"/>
              <w:jc w:val="left"/>
              <w:rPr>
                <w:rFonts w:ascii="Aptos" w:hAnsi="Aptos" w:cs="Tahoma"/>
                <w:color w:val="FFFFFF"/>
                <w:sz w:val="22"/>
                <w:szCs w:val="22"/>
              </w:rPr>
            </w:pPr>
            <w:r w:rsidRPr="00D81426">
              <w:rPr>
                <w:rFonts w:ascii="Aptos" w:hAnsi="Aptos" w:cs="Tahoma"/>
                <w:color w:val="FFFFFF"/>
                <w:sz w:val="22"/>
                <w:szCs w:val="22"/>
              </w:rPr>
              <w:t>Date Issued</w:t>
            </w:r>
          </w:p>
        </w:tc>
        <w:tc>
          <w:tcPr>
            <w:tcW w:w="2693" w:type="dxa"/>
          </w:tcPr>
          <w:p w14:paraId="193A6854" w14:textId="77777777" w:rsidR="00280F19" w:rsidRPr="00D81426" w:rsidRDefault="00280F19" w:rsidP="005D359E">
            <w:pPr>
              <w:pStyle w:val="Heading4"/>
              <w:spacing w:before="120" w:after="120"/>
              <w:jc w:val="left"/>
              <w:rPr>
                <w:rFonts w:ascii="Aptos" w:hAnsi="Aptos" w:cs="Tahoma"/>
                <w:sz w:val="22"/>
                <w:szCs w:val="22"/>
              </w:rPr>
            </w:pPr>
          </w:p>
        </w:tc>
        <w:tc>
          <w:tcPr>
            <w:tcW w:w="3260" w:type="dxa"/>
            <w:shd w:val="clear" w:color="auto" w:fill="808080"/>
          </w:tcPr>
          <w:p w14:paraId="70C10E18" w14:textId="77777777" w:rsidR="00280F19" w:rsidRPr="00D81426" w:rsidRDefault="00280F19" w:rsidP="005D359E">
            <w:pPr>
              <w:pStyle w:val="Heading4"/>
              <w:spacing w:before="120" w:after="120"/>
              <w:jc w:val="left"/>
              <w:rPr>
                <w:rFonts w:ascii="Aptos" w:hAnsi="Aptos" w:cs="Tahoma"/>
                <w:color w:val="FFFFFF"/>
                <w:sz w:val="22"/>
                <w:szCs w:val="22"/>
              </w:rPr>
            </w:pPr>
            <w:r w:rsidRPr="00D81426">
              <w:rPr>
                <w:rFonts w:ascii="Aptos" w:hAnsi="Aptos" w:cs="Tahoma"/>
                <w:color w:val="FFFFFF"/>
                <w:sz w:val="22"/>
                <w:szCs w:val="22"/>
              </w:rPr>
              <w:t>Follow up Date</w:t>
            </w:r>
            <w:r w:rsidR="00362B4D" w:rsidRPr="00D81426">
              <w:rPr>
                <w:rFonts w:ascii="Aptos" w:hAnsi="Aptos" w:cs="Tahoma"/>
                <w:color w:val="FFFFFF"/>
                <w:sz w:val="22"/>
                <w:szCs w:val="22"/>
              </w:rPr>
              <w:t xml:space="preserve"> (</w:t>
            </w:r>
            <w:r w:rsidR="00C34987" w:rsidRPr="00D81426">
              <w:rPr>
                <w:rFonts w:ascii="Aptos" w:hAnsi="Aptos" w:cs="Tahoma"/>
                <w:color w:val="FFFFFF"/>
                <w:sz w:val="22"/>
                <w:szCs w:val="22"/>
              </w:rPr>
              <w:t>NB:</w:t>
            </w:r>
            <w:r w:rsidR="00362B4D" w:rsidRPr="00D81426">
              <w:rPr>
                <w:rFonts w:ascii="Aptos" w:hAnsi="Aptos" w:cs="Tahoma"/>
                <w:color w:val="FFFFFF"/>
                <w:sz w:val="22"/>
                <w:szCs w:val="22"/>
              </w:rPr>
              <w:t xml:space="preserve"> </w:t>
            </w:r>
            <w:r w:rsidR="00C34987" w:rsidRPr="00D81426">
              <w:rPr>
                <w:rFonts w:ascii="Aptos" w:hAnsi="Aptos" w:cs="Tahoma"/>
                <w:color w:val="FFFFFF"/>
                <w:sz w:val="22"/>
                <w:szCs w:val="22"/>
              </w:rPr>
              <w:t>60-day</w:t>
            </w:r>
            <w:r w:rsidR="00362B4D" w:rsidRPr="00D81426">
              <w:rPr>
                <w:rFonts w:ascii="Aptos" w:hAnsi="Aptos" w:cs="Tahoma"/>
                <w:color w:val="FFFFFF"/>
                <w:sz w:val="22"/>
                <w:szCs w:val="22"/>
              </w:rPr>
              <w:t xml:space="preserve"> limit)</w:t>
            </w:r>
          </w:p>
        </w:tc>
        <w:tc>
          <w:tcPr>
            <w:tcW w:w="2374" w:type="dxa"/>
          </w:tcPr>
          <w:p w14:paraId="394695AC" w14:textId="77777777" w:rsidR="00280F19" w:rsidRPr="00D81426" w:rsidRDefault="00280F19" w:rsidP="005D359E">
            <w:pPr>
              <w:pStyle w:val="Heading4"/>
              <w:spacing w:before="120" w:after="120"/>
              <w:jc w:val="left"/>
              <w:rPr>
                <w:rFonts w:ascii="Aptos" w:hAnsi="Aptos" w:cs="Tahoma"/>
                <w:sz w:val="22"/>
                <w:szCs w:val="22"/>
              </w:rPr>
            </w:pPr>
          </w:p>
        </w:tc>
      </w:tr>
      <w:tr w:rsidR="00280F19" w:rsidRPr="00D81426" w14:paraId="6ED245A8" w14:textId="77777777" w:rsidTr="005D359E">
        <w:tc>
          <w:tcPr>
            <w:tcW w:w="10420" w:type="dxa"/>
            <w:gridSpan w:val="4"/>
            <w:shd w:val="clear" w:color="auto" w:fill="808080"/>
          </w:tcPr>
          <w:p w14:paraId="70E07AC2" w14:textId="77777777" w:rsidR="00280F19" w:rsidRPr="00D81426" w:rsidRDefault="00280F19" w:rsidP="005D359E">
            <w:pPr>
              <w:pStyle w:val="Heading4"/>
              <w:spacing w:before="120" w:after="120"/>
              <w:jc w:val="left"/>
              <w:rPr>
                <w:rFonts w:ascii="Aptos" w:hAnsi="Aptos" w:cs="Tahoma"/>
                <w:color w:val="FFFFFF"/>
                <w:sz w:val="22"/>
                <w:szCs w:val="22"/>
              </w:rPr>
            </w:pPr>
            <w:r w:rsidRPr="00D81426">
              <w:rPr>
                <w:rFonts w:ascii="Aptos" w:hAnsi="Aptos" w:cs="Tahoma"/>
                <w:color w:val="FFFFFF"/>
                <w:sz w:val="22"/>
                <w:szCs w:val="22"/>
              </w:rPr>
              <w:t>Action Taken</w:t>
            </w:r>
            <w:r w:rsidR="00856227" w:rsidRPr="00D81426">
              <w:rPr>
                <w:rFonts w:ascii="Aptos" w:hAnsi="Aptos" w:cs="Tahoma"/>
                <w:color w:val="FFFFFF"/>
                <w:sz w:val="22"/>
                <w:szCs w:val="22"/>
              </w:rPr>
              <w:t xml:space="preserve"> (meetings, investigation, interviews and formal hearings). Attach all documentation</w:t>
            </w:r>
          </w:p>
        </w:tc>
      </w:tr>
      <w:tr w:rsidR="00280F19" w:rsidRPr="00D81426" w14:paraId="070161CF" w14:textId="77777777" w:rsidTr="00362B4D">
        <w:trPr>
          <w:trHeight w:val="3469"/>
        </w:trPr>
        <w:tc>
          <w:tcPr>
            <w:tcW w:w="10420" w:type="dxa"/>
            <w:gridSpan w:val="4"/>
          </w:tcPr>
          <w:p w14:paraId="13C72E80" w14:textId="77777777" w:rsidR="00280F19" w:rsidRPr="00D81426" w:rsidRDefault="00280F19" w:rsidP="005D359E">
            <w:pPr>
              <w:pStyle w:val="Heading4"/>
              <w:spacing w:before="120" w:after="120"/>
              <w:jc w:val="left"/>
              <w:rPr>
                <w:rFonts w:ascii="Aptos" w:hAnsi="Aptos" w:cs="Tahoma"/>
                <w:sz w:val="22"/>
                <w:szCs w:val="22"/>
              </w:rPr>
            </w:pPr>
          </w:p>
          <w:p w14:paraId="5B4FB0B3" w14:textId="77777777" w:rsidR="00362B4D" w:rsidRPr="00D81426" w:rsidRDefault="00362B4D" w:rsidP="00362B4D">
            <w:pPr>
              <w:rPr>
                <w:rFonts w:ascii="Aptos" w:hAnsi="Aptos"/>
                <w:lang w:eastAsia="en-AU"/>
              </w:rPr>
            </w:pPr>
          </w:p>
          <w:p w14:paraId="1B3AB8D1" w14:textId="77777777" w:rsidR="00362B4D" w:rsidRPr="00D81426" w:rsidRDefault="00362B4D" w:rsidP="00362B4D">
            <w:pPr>
              <w:rPr>
                <w:rFonts w:ascii="Aptos" w:hAnsi="Aptos"/>
                <w:lang w:eastAsia="en-AU"/>
              </w:rPr>
            </w:pPr>
          </w:p>
          <w:p w14:paraId="36D0F215" w14:textId="77777777" w:rsidR="00362B4D" w:rsidRPr="00D81426" w:rsidRDefault="00362B4D" w:rsidP="00362B4D">
            <w:pPr>
              <w:rPr>
                <w:rFonts w:ascii="Aptos" w:hAnsi="Aptos"/>
                <w:lang w:eastAsia="en-AU"/>
              </w:rPr>
            </w:pPr>
          </w:p>
          <w:p w14:paraId="08E3E666" w14:textId="77777777" w:rsidR="00362B4D" w:rsidRPr="00D81426" w:rsidRDefault="00362B4D" w:rsidP="00362B4D">
            <w:pPr>
              <w:rPr>
                <w:rFonts w:ascii="Aptos" w:hAnsi="Aptos"/>
                <w:lang w:eastAsia="en-AU"/>
              </w:rPr>
            </w:pPr>
          </w:p>
          <w:p w14:paraId="2A0A9792" w14:textId="77777777" w:rsidR="00362B4D" w:rsidRPr="00D81426" w:rsidRDefault="00362B4D" w:rsidP="00362B4D">
            <w:pPr>
              <w:rPr>
                <w:rFonts w:ascii="Aptos" w:hAnsi="Aptos"/>
                <w:lang w:eastAsia="en-AU"/>
              </w:rPr>
            </w:pPr>
          </w:p>
          <w:p w14:paraId="73657E93" w14:textId="77777777" w:rsidR="00362B4D" w:rsidRPr="00D81426" w:rsidRDefault="00362B4D" w:rsidP="00362B4D">
            <w:pPr>
              <w:rPr>
                <w:rFonts w:ascii="Aptos" w:hAnsi="Aptos"/>
                <w:lang w:eastAsia="en-AU"/>
              </w:rPr>
            </w:pPr>
          </w:p>
          <w:p w14:paraId="17B5B2A2" w14:textId="77777777" w:rsidR="00362B4D" w:rsidRPr="00D81426" w:rsidRDefault="00362B4D" w:rsidP="00362B4D">
            <w:pPr>
              <w:rPr>
                <w:rFonts w:ascii="Aptos" w:hAnsi="Aptos"/>
                <w:lang w:eastAsia="en-AU"/>
              </w:rPr>
            </w:pPr>
          </w:p>
          <w:p w14:paraId="3092B39D" w14:textId="77777777" w:rsidR="00362B4D" w:rsidRPr="00D81426" w:rsidRDefault="00362B4D" w:rsidP="00362B4D">
            <w:pPr>
              <w:rPr>
                <w:rFonts w:ascii="Aptos" w:hAnsi="Aptos"/>
                <w:lang w:eastAsia="en-AU"/>
              </w:rPr>
            </w:pPr>
            <w:r w:rsidRPr="00D81426">
              <w:rPr>
                <w:rFonts w:ascii="Aptos" w:hAnsi="Aptos"/>
                <w:lang w:eastAsia="en-AU"/>
              </w:rPr>
              <w:t>Note any referral to independent party or authority.</w:t>
            </w:r>
          </w:p>
        </w:tc>
      </w:tr>
      <w:tr w:rsidR="00280F19" w:rsidRPr="00D81426" w14:paraId="5B77FA9B" w14:textId="77777777" w:rsidTr="005D359E">
        <w:tc>
          <w:tcPr>
            <w:tcW w:w="10420" w:type="dxa"/>
            <w:gridSpan w:val="4"/>
            <w:shd w:val="clear" w:color="auto" w:fill="808080"/>
          </w:tcPr>
          <w:p w14:paraId="5B11F885" w14:textId="77777777" w:rsidR="00280F19" w:rsidRPr="00D81426" w:rsidRDefault="00362B4D" w:rsidP="005D359E">
            <w:pPr>
              <w:pStyle w:val="Heading4"/>
              <w:spacing w:before="120" w:after="120"/>
              <w:jc w:val="left"/>
              <w:rPr>
                <w:rFonts w:ascii="Aptos" w:hAnsi="Aptos" w:cs="Tahoma"/>
                <w:color w:val="FFFFFF"/>
                <w:sz w:val="22"/>
                <w:szCs w:val="22"/>
              </w:rPr>
            </w:pPr>
            <w:r w:rsidRPr="00D81426">
              <w:rPr>
                <w:rFonts w:ascii="Aptos" w:hAnsi="Aptos" w:cs="Tahoma"/>
                <w:color w:val="FFFFFF"/>
                <w:sz w:val="22"/>
                <w:szCs w:val="22"/>
              </w:rPr>
              <w:t>Record of decision and any further recommendations for action (improvement, corrective or preventive actions)</w:t>
            </w:r>
          </w:p>
        </w:tc>
      </w:tr>
      <w:tr w:rsidR="00280F19" w:rsidRPr="00D81426" w14:paraId="3C6117AF" w14:textId="77777777" w:rsidTr="00280F19">
        <w:trPr>
          <w:trHeight w:val="5143"/>
        </w:trPr>
        <w:tc>
          <w:tcPr>
            <w:tcW w:w="10420" w:type="dxa"/>
            <w:gridSpan w:val="4"/>
          </w:tcPr>
          <w:p w14:paraId="24D5E28E" w14:textId="77777777" w:rsidR="00280F19" w:rsidRPr="00D81426" w:rsidRDefault="00280F19" w:rsidP="005D359E">
            <w:pPr>
              <w:rPr>
                <w:rFonts w:ascii="Aptos" w:hAnsi="Aptos"/>
                <w:lang w:eastAsia="en-AU"/>
              </w:rPr>
            </w:pPr>
          </w:p>
        </w:tc>
      </w:tr>
      <w:tr w:rsidR="00362B4D" w:rsidRPr="00D81426" w14:paraId="052B609D" w14:textId="77777777" w:rsidTr="00362B4D">
        <w:trPr>
          <w:trHeight w:val="1118"/>
        </w:trPr>
        <w:tc>
          <w:tcPr>
            <w:tcW w:w="10420" w:type="dxa"/>
            <w:gridSpan w:val="4"/>
            <w:shd w:val="clear" w:color="auto" w:fill="808080" w:themeFill="background1" w:themeFillShade="80"/>
          </w:tcPr>
          <w:p w14:paraId="73D673F5" w14:textId="77777777" w:rsidR="00362B4D" w:rsidRPr="00D81426" w:rsidRDefault="00362B4D" w:rsidP="00362B4D">
            <w:pPr>
              <w:pStyle w:val="Placeholder"/>
              <w:rPr>
                <w:rFonts w:ascii="Aptos" w:hAnsi="Aptos"/>
                <w:b/>
                <w:lang w:eastAsia="en-AU"/>
              </w:rPr>
            </w:pPr>
            <w:r w:rsidRPr="00D81426">
              <w:rPr>
                <w:rFonts w:ascii="Aptos" w:hAnsi="Aptos"/>
                <w:b/>
              </w:rPr>
              <w:lastRenderedPageBreak/>
              <w:t>Specify possible improvement based on complaint</w:t>
            </w:r>
          </w:p>
        </w:tc>
      </w:tr>
      <w:tr w:rsidR="00362B4D" w:rsidRPr="00D81426" w14:paraId="0D0D62AE" w14:textId="77777777" w:rsidTr="00280F19">
        <w:trPr>
          <w:trHeight w:val="5143"/>
        </w:trPr>
        <w:tc>
          <w:tcPr>
            <w:tcW w:w="10420" w:type="dxa"/>
            <w:gridSpan w:val="4"/>
          </w:tcPr>
          <w:p w14:paraId="6C261C02" w14:textId="77777777" w:rsidR="00362B4D" w:rsidRPr="00D81426" w:rsidRDefault="00362B4D" w:rsidP="005D359E">
            <w:pPr>
              <w:rPr>
                <w:rFonts w:ascii="Aptos" w:hAnsi="Aptos" w:cs="Tahoma"/>
              </w:rPr>
            </w:pPr>
          </w:p>
        </w:tc>
      </w:tr>
      <w:tr w:rsidR="00362B4D" w:rsidRPr="00D81426" w14:paraId="77971BF4" w14:textId="77777777" w:rsidTr="00362B4D">
        <w:trPr>
          <w:trHeight w:val="654"/>
        </w:trPr>
        <w:tc>
          <w:tcPr>
            <w:tcW w:w="10420" w:type="dxa"/>
            <w:gridSpan w:val="4"/>
            <w:shd w:val="clear" w:color="auto" w:fill="808080" w:themeFill="background1" w:themeFillShade="80"/>
          </w:tcPr>
          <w:p w14:paraId="558F5AB1" w14:textId="77777777" w:rsidR="00362B4D" w:rsidRPr="00D81426" w:rsidRDefault="00362B4D" w:rsidP="00362B4D">
            <w:pPr>
              <w:pStyle w:val="Palacecard"/>
              <w:rPr>
                <w:rFonts w:ascii="Aptos" w:hAnsi="Aptos"/>
                <w:b/>
              </w:rPr>
            </w:pPr>
            <w:r w:rsidRPr="00D81426">
              <w:rPr>
                <w:rFonts w:ascii="Aptos" w:hAnsi="Aptos"/>
                <w:b/>
                <w:color w:val="FFFFFF" w:themeColor="background1"/>
              </w:rPr>
              <w:t xml:space="preserve">Date of finalisation or </w:t>
            </w:r>
            <w:r w:rsidR="00660CD6" w:rsidRPr="00D81426">
              <w:rPr>
                <w:rFonts w:ascii="Aptos" w:hAnsi="Aptos"/>
                <w:b/>
                <w:color w:val="FFFFFF" w:themeColor="background1"/>
              </w:rPr>
              <w:t xml:space="preserve">external </w:t>
            </w:r>
            <w:r w:rsidRPr="00D81426">
              <w:rPr>
                <w:rFonts w:ascii="Aptos" w:hAnsi="Aptos"/>
                <w:b/>
                <w:color w:val="FFFFFF" w:themeColor="background1"/>
              </w:rPr>
              <w:t xml:space="preserve">referral </w:t>
            </w:r>
          </w:p>
        </w:tc>
      </w:tr>
      <w:tr w:rsidR="00362B4D" w:rsidRPr="00D81426" w14:paraId="6EBA8EE4" w14:textId="77777777" w:rsidTr="00362B4D">
        <w:trPr>
          <w:trHeight w:val="654"/>
        </w:trPr>
        <w:tc>
          <w:tcPr>
            <w:tcW w:w="10420" w:type="dxa"/>
            <w:gridSpan w:val="4"/>
            <w:shd w:val="clear" w:color="auto" w:fill="FFFFFF" w:themeFill="background1"/>
          </w:tcPr>
          <w:p w14:paraId="7B184FCE" w14:textId="77777777" w:rsidR="00362B4D" w:rsidRPr="00D81426" w:rsidRDefault="00362B4D" w:rsidP="00362B4D">
            <w:pPr>
              <w:pStyle w:val="Palacecard"/>
              <w:rPr>
                <w:rFonts w:ascii="Aptos" w:hAnsi="Aptos"/>
                <w:b/>
                <w:color w:val="FFFFFF" w:themeColor="background1"/>
              </w:rPr>
            </w:pPr>
            <w:r w:rsidRPr="00D81426">
              <w:rPr>
                <w:rFonts w:ascii="Aptos" w:hAnsi="Aptos"/>
                <w:b/>
              </w:rPr>
              <w:t>Signature</w:t>
            </w:r>
            <w:r w:rsidRPr="00D81426">
              <w:rPr>
                <w:rFonts w:ascii="Aptos" w:hAnsi="Aptos"/>
                <w:b/>
              </w:rPr>
              <w:tab/>
            </w:r>
            <w:r w:rsidRPr="00D81426">
              <w:rPr>
                <w:rFonts w:ascii="Aptos" w:hAnsi="Aptos"/>
                <w:b/>
              </w:rPr>
              <w:tab/>
            </w:r>
            <w:r w:rsidRPr="00D81426">
              <w:rPr>
                <w:rFonts w:ascii="Aptos" w:hAnsi="Aptos"/>
                <w:b/>
              </w:rPr>
              <w:tab/>
            </w:r>
            <w:r w:rsidRPr="00D81426">
              <w:rPr>
                <w:rFonts w:ascii="Aptos" w:hAnsi="Aptos"/>
                <w:b/>
              </w:rPr>
              <w:tab/>
            </w:r>
            <w:r w:rsidRPr="00D81426">
              <w:rPr>
                <w:rFonts w:ascii="Aptos" w:hAnsi="Aptos"/>
                <w:b/>
              </w:rPr>
              <w:tab/>
            </w:r>
            <w:r w:rsidRPr="00D81426">
              <w:rPr>
                <w:rFonts w:ascii="Aptos" w:hAnsi="Aptos"/>
                <w:b/>
              </w:rPr>
              <w:tab/>
            </w:r>
            <w:r w:rsidRPr="00D81426">
              <w:rPr>
                <w:rFonts w:ascii="Aptos" w:hAnsi="Aptos"/>
                <w:b/>
              </w:rPr>
              <w:tab/>
              <w:t>Date</w:t>
            </w:r>
          </w:p>
        </w:tc>
      </w:tr>
      <w:tr w:rsidR="00362B4D" w:rsidRPr="00D81426" w14:paraId="140E1944" w14:textId="77777777" w:rsidTr="00362B4D">
        <w:trPr>
          <w:trHeight w:val="654"/>
        </w:trPr>
        <w:tc>
          <w:tcPr>
            <w:tcW w:w="10420" w:type="dxa"/>
            <w:gridSpan w:val="4"/>
            <w:shd w:val="clear" w:color="auto" w:fill="FFFFFF" w:themeFill="background1"/>
          </w:tcPr>
          <w:p w14:paraId="0608A0D1" w14:textId="77777777" w:rsidR="00362B4D" w:rsidRPr="00D81426" w:rsidRDefault="00362B4D" w:rsidP="00362B4D">
            <w:pPr>
              <w:pStyle w:val="Palacecard"/>
              <w:rPr>
                <w:rFonts w:ascii="Aptos" w:hAnsi="Aptos"/>
                <w:b/>
              </w:rPr>
            </w:pPr>
            <w:r w:rsidRPr="00D81426">
              <w:rPr>
                <w:rFonts w:ascii="Aptos" w:hAnsi="Aptos"/>
                <w:b/>
              </w:rPr>
              <w:t>Entry into file</w:t>
            </w:r>
            <w:r w:rsidRPr="00D81426">
              <w:rPr>
                <w:rFonts w:ascii="Aptos" w:hAnsi="Aptos"/>
                <w:b/>
              </w:rPr>
              <w:tab/>
            </w:r>
            <w:r w:rsidRPr="00D81426">
              <w:rPr>
                <w:rFonts w:ascii="Aptos" w:hAnsi="Aptos"/>
                <w:b/>
              </w:rPr>
              <w:tab/>
            </w:r>
            <w:r w:rsidRPr="00D81426">
              <w:rPr>
                <w:rFonts w:ascii="Aptos" w:hAnsi="Aptos"/>
                <w:b/>
              </w:rPr>
              <w:tab/>
            </w:r>
            <w:r w:rsidRPr="00D81426">
              <w:rPr>
                <w:rFonts w:ascii="Aptos" w:hAnsi="Aptos"/>
                <w:b/>
              </w:rPr>
              <w:tab/>
            </w:r>
            <w:r w:rsidRPr="00D81426">
              <w:rPr>
                <w:rFonts w:ascii="Aptos" w:hAnsi="Aptos"/>
                <w:b/>
              </w:rPr>
              <w:tab/>
            </w:r>
            <w:r w:rsidRPr="00D81426">
              <w:rPr>
                <w:rFonts w:ascii="Aptos" w:hAnsi="Aptos"/>
                <w:b/>
              </w:rPr>
              <w:tab/>
              <w:t>Date</w:t>
            </w:r>
          </w:p>
        </w:tc>
      </w:tr>
    </w:tbl>
    <w:p w14:paraId="7BEC070A" w14:textId="77777777" w:rsidR="00ED1056" w:rsidRPr="00D81426" w:rsidRDefault="00ED1056" w:rsidP="00280F19">
      <w:pPr>
        <w:pStyle w:val="BodyText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spacing w:line="360" w:lineRule="auto"/>
        <w:rPr>
          <w:rFonts w:ascii="Aptos" w:hAnsi="Aptos" w:cs="Tahoma"/>
        </w:rPr>
      </w:pPr>
    </w:p>
    <w:sectPr w:rsidR="00ED1056" w:rsidRPr="00D81426" w:rsidSect="00280F19">
      <w:headerReference w:type="even" r:id="rId13"/>
      <w:footerReference w:type="even" r:id="rId14"/>
      <w:footerReference w:type="default" r:id="rId15"/>
      <w:pgSz w:w="11906" w:h="16838"/>
      <w:pgMar w:top="1418" w:right="851" w:bottom="851" w:left="851" w:header="709" w:footer="686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F1BF219" w14:textId="77777777" w:rsidR="00AC188F" w:rsidRDefault="00AC188F" w:rsidP="00D74159">
      <w:pPr>
        <w:spacing w:after="0"/>
      </w:pPr>
      <w:r>
        <w:separator/>
      </w:r>
    </w:p>
  </w:endnote>
  <w:endnote w:type="continuationSeparator" w:id="0">
    <w:p w14:paraId="2270F446" w14:textId="77777777" w:rsidR="00AC188F" w:rsidRDefault="00AC188F" w:rsidP="00D7415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Palatino">
    <w:altName w:val="Book Antiqua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Univers 47 CondensedLight">
    <w:altName w:val="Univers 47 CondensedLight"/>
    <w:charset w:val="00"/>
    <w:family w:val="auto"/>
    <w:pitch w:val="variable"/>
    <w:sig w:usb0="00000003" w:usb1="00000000" w:usb2="00000000" w:usb3="00000000" w:csb0="00000001" w:csb1="00000000"/>
  </w:font>
  <w:font w:name="MetaNormal-Roman">
    <w:altName w:val="Century Gothic"/>
    <w:charset w:val="00"/>
    <w:family w:val="swiss"/>
    <w:pitch w:val="variable"/>
    <w:sig w:usb0="80000027" w:usb1="00000000" w:usb2="00000000" w:usb3="00000000" w:csb0="00000001" w:csb1="00000000"/>
  </w:font>
  <w:font w:name="Adobe Garamond Pro Bold">
    <w:panose1 w:val="00000000000000000000"/>
    <w:charset w:val="00"/>
    <w:family w:val="roman"/>
    <w:notTrueType/>
    <w:pitch w:val="variable"/>
    <w:sig w:usb0="00000007" w:usb1="00000001" w:usb2="00000000" w:usb3="00000000" w:csb0="00000093" w:csb1="00000000"/>
  </w:font>
  <w:font w:name="Adobe Garamond Pro">
    <w:panose1 w:val="00000000000000000000"/>
    <w:charset w:val="00"/>
    <w:family w:val="roman"/>
    <w:notTrueType/>
    <w:pitch w:val="variable"/>
    <w:sig w:usb0="00000007" w:usb1="00000001" w:usb2="00000000" w:usb3="00000000" w:csb0="00000093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5D971B0" w14:textId="77777777" w:rsidR="00E65DD9" w:rsidRPr="000950D7" w:rsidRDefault="00E65DD9" w:rsidP="000950D7">
    <w:pPr>
      <w:pStyle w:val="Footer"/>
      <w:rPr>
        <w:rFonts w:ascii="Arial" w:hAnsi="Arial" w:cs="Arial"/>
        <w:sz w:val="16"/>
        <w:szCs w:val="16"/>
      </w:rPr>
    </w:pPr>
  </w:p>
  <w:p w14:paraId="51EB20DD" w14:textId="77777777" w:rsidR="00E65DD9" w:rsidRPr="000950D7" w:rsidRDefault="00E65DD9" w:rsidP="000950D7">
    <w:pPr>
      <w:pStyle w:val="Footer"/>
      <w:rPr>
        <w:rFonts w:ascii="Arial" w:hAnsi="Arial" w:cs="Arial"/>
        <w:sz w:val="16"/>
        <w:szCs w:val="16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D32BAD7" w14:textId="6648B4F2" w:rsidR="00D81426" w:rsidRPr="00275B88" w:rsidRDefault="00D81426" w:rsidP="00D81426">
    <w:pPr>
      <w:pStyle w:val="Footer"/>
      <w:tabs>
        <w:tab w:val="clear" w:pos="9026"/>
        <w:tab w:val="right" w:pos="10204"/>
      </w:tabs>
      <w:rPr>
        <w:sz w:val="16"/>
        <w:szCs w:val="16"/>
      </w:rPr>
    </w:pPr>
    <w:r w:rsidRPr="00E82CD4">
      <w:rPr>
        <w:sz w:val="16"/>
        <w:szCs w:val="16"/>
      </w:rPr>
      <w:t xml:space="preserve">VET </w:t>
    </w:r>
    <w:r>
      <w:rPr>
        <w:sz w:val="16"/>
        <w:szCs w:val="16"/>
      </w:rPr>
      <w:t>Student Complaint Form</w:t>
    </w:r>
    <w:r w:rsidRPr="00E82CD4">
      <w:rPr>
        <w:sz w:val="16"/>
        <w:szCs w:val="16"/>
      </w:rPr>
      <w:t xml:space="preserve"> Version </w:t>
    </w:r>
    <w:r>
      <w:rPr>
        <w:sz w:val="16"/>
        <w:szCs w:val="16"/>
      </w:rPr>
      <w:t>3</w:t>
    </w:r>
    <w:r w:rsidRPr="00E82CD4">
      <w:rPr>
        <w:sz w:val="16"/>
        <w:szCs w:val="16"/>
      </w:rPr>
      <w:t xml:space="preserve"> 2</w:t>
    </w:r>
    <w:r>
      <w:rPr>
        <w:sz w:val="16"/>
        <w:szCs w:val="16"/>
      </w:rPr>
      <w:t xml:space="preserve">026 </w:t>
    </w:r>
    <w:r>
      <w:rPr>
        <w:sz w:val="16"/>
        <w:szCs w:val="16"/>
      </w:rPr>
      <w:tab/>
    </w:r>
    <w:r>
      <w:rPr>
        <w:sz w:val="16"/>
        <w:szCs w:val="16"/>
      </w:rPr>
      <w:tab/>
      <w:t xml:space="preserve">              Thuringowa State High </w:t>
    </w:r>
    <w:proofErr w:type="gramStart"/>
    <w:r>
      <w:rPr>
        <w:sz w:val="16"/>
        <w:szCs w:val="16"/>
      </w:rPr>
      <w:t>School  RTO</w:t>
    </w:r>
    <w:proofErr w:type="gramEnd"/>
    <w:r>
      <w:rPr>
        <w:sz w:val="16"/>
        <w:szCs w:val="16"/>
      </w:rPr>
      <w:t>: 30441</w:t>
    </w:r>
  </w:p>
  <w:p w14:paraId="151BBD73" w14:textId="0E368826" w:rsidR="00280F19" w:rsidRPr="00D81426" w:rsidRDefault="00D81426" w:rsidP="00D81426">
    <w:pPr>
      <w:pStyle w:val="Footer"/>
      <w:tabs>
        <w:tab w:val="clear" w:pos="9026"/>
        <w:tab w:val="right" w:pos="10204"/>
      </w:tabs>
    </w:pPr>
    <w:r w:rsidRPr="00083EFD">
      <w:rPr>
        <w:rFonts w:ascii="Tahoma" w:hAnsi="Tahoma" w:cs="Tahoma"/>
        <w:sz w:val="18"/>
      </w:rPr>
      <w:tab/>
    </w:r>
    <w:sdt>
      <w:sdtPr>
        <w:rPr>
          <w:rFonts w:ascii="Tahoma" w:hAnsi="Tahoma" w:cs="Tahoma"/>
          <w:sz w:val="18"/>
        </w:rPr>
        <w:id w:val="567385393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>
          <w:rPr>
            <w:rFonts w:ascii="Tahoma" w:hAnsi="Tahoma" w:cs="Tahoma"/>
            <w:sz w:val="18"/>
          </w:rPr>
          <w:tab/>
          <w:t xml:space="preserve">p. </w:t>
        </w:r>
        <w:r w:rsidRPr="00083EFD">
          <w:rPr>
            <w:rFonts w:ascii="Tahoma" w:hAnsi="Tahoma" w:cs="Tahoma"/>
            <w:sz w:val="18"/>
          </w:rPr>
          <w:fldChar w:fldCharType="begin"/>
        </w:r>
        <w:r w:rsidRPr="00083EFD">
          <w:rPr>
            <w:rFonts w:ascii="Tahoma" w:hAnsi="Tahoma" w:cs="Tahoma"/>
            <w:sz w:val="18"/>
          </w:rPr>
          <w:instrText xml:space="preserve"> PAGE   \* MERGEFORMAT </w:instrText>
        </w:r>
        <w:r w:rsidRPr="00083EFD">
          <w:rPr>
            <w:rFonts w:ascii="Tahoma" w:hAnsi="Tahoma" w:cs="Tahoma"/>
            <w:sz w:val="18"/>
          </w:rPr>
          <w:fldChar w:fldCharType="separate"/>
        </w:r>
        <w:r>
          <w:rPr>
            <w:rFonts w:ascii="Tahoma" w:hAnsi="Tahoma" w:cs="Tahoma"/>
            <w:sz w:val="18"/>
          </w:rPr>
          <w:t>1</w:t>
        </w:r>
        <w:r w:rsidRPr="00083EFD">
          <w:rPr>
            <w:rFonts w:ascii="Tahoma" w:hAnsi="Tahoma" w:cs="Tahoma"/>
            <w:noProof/>
            <w:sz w:val="18"/>
          </w:rPr>
          <w:fldChar w:fldCharType="end"/>
        </w:r>
      </w:sdtContent>
    </w:sdt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4CDB0B9" w14:textId="77777777" w:rsidR="00AC188F" w:rsidRDefault="00AC188F" w:rsidP="00D74159">
      <w:pPr>
        <w:spacing w:after="0"/>
      </w:pPr>
      <w:r>
        <w:separator/>
      </w:r>
    </w:p>
  </w:footnote>
  <w:footnote w:type="continuationSeparator" w:id="0">
    <w:p w14:paraId="3DAE84CF" w14:textId="77777777" w:rsidR="00AC188F" w:rsidRDefault="00AC188F" w:rsidP="00D74159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946ADD6" w14:textId="77777777" w:rsidR="00E65DD9" w:rsidRDefault="00280F19" w:rsidP="00BC0027">
    <w:pPr>
      <w:pStyle w:val="Header"/>
    </w:pPr>
    <w:r>
      <w:rPr>
        <w:rFonts w:ascii="Arial" w:hAnsi="Arial" w:cs="Arial"/>
        <w:noProof/>
        <w:sz w:val="16"/>
        <w:szCs w:val="20"/>
        <w:lang w:eastAsia="en-AU"/>
      </w:rPr>
      <w:drawing>
        <wp:anchor distT="0" distB="0" distL="114300" distR="114300" simplePos="0" relativeHeight="251656704" behindDoc="1" locked="0" layoutInCell="1" allowOverlap="1" wp14:anchorId="0341AD10" wp14:editId="0998E6D4">
          <wp:simplePos x="0" y="0"/>
          <wp:positionH relativeFrom="margin">
            <wp:posOffset>-557530</wp:posOffset>
          </wp:positionH>
          <wp:positionV relativeFrom="paragraph">
            <wp:posOffset>-462280</wp:posOffset>
          </wp:positionV>
          <wp:extent cx="7573645" cy="10705465"/>
          <wp:effectExtent l="0" t="0" r="0" b="0"/>
          <wp:wrapNone/>
          <wp:docPr id="1" name="Picture 62" descr="Flyer template_short header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2" descr="Flyer template_short header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73645" cy="1070546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E626FD92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0226ECCC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69CE7AAE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15DCFD50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40F2E5E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C52F6E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3FE8254E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F4784012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20A6FF9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00EE524C"/>
    <w:multiLevelType w:val="multilevel"/>
    <w:tmpl w:val="CFF694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01EB4B8D"/>
    <w:multiLevelType w:val="hybridMultilevel"/>
    <w:tmpl w:val="36F00684"/>
    <w:lvl w:ilvl="0" w:tplc="F828AA16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4381220"/>
    <w:multiLevelType w:val="hybridMultilevel"/>
    <w:tmpl w:val="1D628AE4"/>
    <w:lvl w:ilvl="0" w:tplc="F828AA16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07DF21F3"/>
    <w:multiLevelType w:val="hybridMultilevel"/>
    <w:tmpl w:val="2A30BFD8"/>
    <w:lvl w:ilvl="0" w:tplc="8BBE5988">
      <w:start w:val="1"/>
      <w:numFmt w:val="decimal"/>
      <w:lvlText w:val="3.%1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08402A74"/>
    <w:multiLevelType w:val="hybridMultilevel"/>
    <w:tmpl w:val="9F8C53F0"/>
    <w:lvl w:ilvl="0" w:tplc="F828AA16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08DB7975"/>
    <w:multiLevelType w:val="hybridMultilevel"/>
    <w:tmpl w:val="B50C2992"/>
    <w:lvl w:ilvl="0" w:tplc="F828AA16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09995B8C"/>
    <w:multiLevelType w:val="hybridMultilevel"/>
    <w:tmpl w:val="61E637EE"/>
    <w:lvl w:ilvl="0" w:tplc="B2FAB87C">
      <w:start w:val="1"/>
      <w:numFmt w:val="decimal"/>
      <w:lvlText w:val="%1"/>
      <w:lvlJc w:val="left"/>
      <w:pPr>
        <w:tabs>
          <w:tab w:val="num" w:pos="567"/>
        </w:tabs>
        <w:ind w:left="567" w:hanging="567"/>
      </w:pPr>
      <w:rPr>
        <w:rFonts w:hint="default"/>
        <w:b w:val="0"/>
        <w:i w:val="0"/>
        <w:sz w:val="24"/>
      </w:rPr>
    </w:lvl>
    <w:lvl w:ilvl="1" w:tplc="7FA8BFF2">
      <w:start w:val="1"/>
      <w:numFmt w:val="decimal"/>
      <w:lvlText w:val="1.%2"/>
      <w:lvlJc w:val="left"/>
      <w:pPr>
        <w:ind w:left="1440" w:hanging="360"/>
      </w:pPr>
      <w:rPr>
        <w:rFonts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759C76E2">
      <w:start w:val="1"/>
      <w:numFmt w:val="decimal"/>
      <w:lvlText w:val="2.%4"/>
      <w:lvlJc w:val="left"/>
      <w:pPr>
        <w:ind w:left="2880" w:hanging="360"/>
      </w:pPr>
      <w:rPr>
        <w:rFonts w:hint="default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09CA4C01"/>
    <w:multiLevelType w:val="hybridMultilevel"/>
    <w:tmpl w:val="FBDE3D32"/>
    <w:lvl w:ilvl="0" w:tplc="F828AA16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0AD379A1"/>
    <w:multiLevelType w:val="hybridMultilevel"/>
    <w:tmpl w:val="A376537C"/>
    <w:lvl w:ilvl="0" w:tplc="F828AA16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11FC3422"/>
    <w:multiLevelType w:val="hybridMultilevel"/>
    <w:tmpl w:val="A434E324"/>
    <w:lvl w:ilvl="0" w:tplc="F828AA16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136E0AD3"/>
    <w:multiLevelType w:val="hybridMultilevel"/>
    <w:tmpl w:val="09B2577C"/>
    <w:lvl w:ilvl="0" w:tplc="F828AA16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15395069"/>
    <w:multiLevelType w:val="multilevel"/>
    <w:tmpl w:val="39106FE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15A7615C"/>
    <w:multiLevelType w:val="hybridMultilevel"/>
    <w:tmpl w:val="87544080"/>
    <w:lvl w:ilvl="0" w:tplc="F828AA16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17E13E0F"/>
    <w:multiLevelType w:val="multilevel"/>
    <w:tmpl w:val="F94A57A8"/>
    <w:lvl w:ilvl="0">
      <w:start w:val="3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23" w15:restartNumberingAfterBreak="0">
    <w:nsid w:val="1D981741"/>
    <w:multiLevelType w:val="hybridMultilevel"/>
    <w:tmpl w:val="86607D38"/>
    <w:lvl w:ilvl="0" w:tplc="F828AA16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1E44485E"/>
    <w:multiLevelType w:val="hybridMultilevel"/>
    <w:tmpl w:val="1B526906"/>
    <w:lvl w:ilvl="0" w:tplc="F828AA16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1E902B13"/>
    <w:multiLevelType w:val="hybridMultilevel"/>
    <w:tmpl w:val="5F68B764"/>
    <w:lvl w:ilvl="0" w:tplc="F828AA16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1EDF0E74"/>
    <w:multiLevelType w:val="hybridMultilevel"/>
    <w:tmpl w:val="3CC6D044"/>
    <w:lvl w:ilvl="0" w:tplc="759C76E2">
      <w:start w:val="1"/>
      <w:numFmt w:val="decimal"/>
      <w:lvlText w:val="2.%1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1F180FCA"/>
    <w:multiLevelType w:val="hybridMultilevel"/>
    <w:tmpl w:val="44EC6DB6"/>
    <w:lvl w:ilvl="0" w:tplc="7FA8BFF2">
      <w:start w:val="1"/>
      <w:numFmt w:val="decimal"/>
      <w:lvlText w:val="1.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230523F7"/>
    <w:multiLevelType w:val="multilevel"/>
    <w:tmpl w:val="D62292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9" w15:restartNumberingAfterBreak="0">
    <w:nsid w:val="23A073C1"/>
    <w:multiLevelType w:val="hybridMultilevel"/>
    <w:tmpl w:val="2CAC4B88"/>
    <w:lvl w:ilvl="0" w:tplc="F828AA16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276C1BC0"/>
    <w:multiLevelType w:val="multilevel"/>
    <w:tmpl w:val="398E75CC"/>
    <w:lvl w:ilvl="0">
      <w:start w:val="1"/>
      <w:numFmt w:val="bullet"/>
      <w:pStyle w:val="SFbullets"/>
      <w:lvlText w:val=""/>
      <w:lvlJc w:val="left"/>
      <w:pPr>
        <w:tabs>
          <w:tab w:val="num" w:pos="360"/>
        </w:tabs>
        <w:ind w:left="357" w:hanging="357"/>
      </w:pPr>
      <w:rPr>
        <w:rFonts w:ascii="Symbol" w:hAnsi="Symbol" w:hint="default"/>
      </w:rPr>
    </w:lvl>
    <w:lvl w:ilvl="1">
      <w:start w:val="1"/>
      <w:numFmt w:val="bullet"/>
      <w:lvlText w:val=""/>
      <w:lvlJc w:val="left"/>
      <w:pPr>
        <w:tabs>
          <w:tab w:val="num" w:pos="567"/>
        </w:tabs>
        <w:ind w:left="964" w:hanging="607"/>
      </w:pPr>
      <w:rPr>
        <w:rFonts w:ascii="Wingdings" w:hAnsi="Wingdings" w:hint="default"/>
      </w:rPr>
    </w:lvl>
    <w:lvl w:ilvl="2">
      <w:start w:val="1"/>
      <w:numFmt w:val="bullet"/>
      <w:lvlText w:val="–"/>
      <w:lvlJc w:val="left"/>
      <w:pPr>
        <w:tabs>
          <w:tab w:val="num" w:pos="1080"/>
        </w:tabs>
        <w:ind w:left="1531" w:hanging="851"/>
      </w:pPr>
      <w:rPr>
        <w:rFonts w:ascii="Times New Roman" w:hAnsi="Times New Roman" w:hint="default"/>
      </w:rPr>
    </w:lvl>
    <w:lvl w:ilvl="3">
      <w:start w:val="1"/>
      <w:numFmt w:val="bullet"/>
      <w:lvlText w:val=""/>
      <w:lvlJc w:val="left"/>
      <w:pPr>
        <w:tabs>
          <w:tab w:val="num" w:pos="1440"/>
        </w:tabs>
        <w:ind w:left="1440" w:hanging="363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</w:abstractNum>
  <w:abstractNum w:abstractNumId="31" w15:restartNumberingAfterBreak="0">
    <w:nsid w:val="27B46692"/>
    <w:multiLevelType w:val="hybridMultilevel"/>
    <w:tmpl w:val="7200CCC2"/>
    <w:lvl w:ilvl="0" w:tplc="8D486398">
      <w:start w:val="1"/>
      <w:numFmt w:val="decimal"/>
      <w:lvlText w:val="%1"/>
      <w:lvlJc w:val="left"/>
      <w:pPr>
        <w:tabs>
          <w:tab w:val="num" w:pos="567"/>
        </w:tabs>
        <w:ind w:left="567" w:hanging="567"/>
      </w:pPr>
      <w:rPr>
        <w:rFonts w:hint="default"/>
        <w:b w:val="0"/>
        <w:i w:val="0"/>
        <w:sz w:val="24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2B285636"/>
    <w:multiLevelType w:val="multilevel"/>
    <w:tmpl w:val="4594B2E0"/>
    <w:lvl w:ilvl="0">
      <w:start w:val="4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33" w15:restartNumberingAfterBreak="0">
    <w:nsid w:val="2C283685"/>
    <w:multiLevelType w:val="hybridMultilevel"/>
    <w:tmpl w:val="76F04DB8"/>
    <w:lvl w:ilvl="0" w:tplc="F828AA16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371D113F"/>
    <w:multiLevelType w:val="multilevel"/>
    <w:tmpl w:val="99EC98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5" w15:restartNumberingAfterBreak="0">
    <w:nsid w:val="37E4611B"/>
    <w:multiLevelType w:val="hybridMultilevel"/>
    <w:tmpl w:val="51C69C5A"/>
    <w:lvl w:ilvl="0" w:tplc="F828AA16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397F0423"/>
    <w:multiLevelType w:val="hybridMultilevel"/>
    <w:tmpl w:val="3D08E462"/>
    <w:lvl w:ilvl="0" w:tplc="7FA8BFF2">
      <w:start w:val="1"/>
      <w:numFmt w:val="decimal"/>
      <w:lvlText w:val="1.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3BA55C95"/>
    <w:multiLevelType w:val="multilevel"/>
    <w:tmpl w:val="BA2CA228"/>
    <w:lvl w:ilvl="0">
      <w:start w:val="3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38" w15:restartNumberingAfterBreak="0">
    <w:nsid w:val="3C413C0B"/>
    <w:multiLevelType w:val="multilevel"/>
    <w:tmpl w:val="616039E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"/>
      <w:lvlJc w:val="left"/>
      <w:pPr>
        <w:tabs>
          <w:tab w:val="num" w:pos="567"/>
        </w:tabs>
        <w:ind w:left="964" w:hanging="607"/>
      </w:pPr>
      <w:rPr>
        <w:rFonts w:ascii="Wingdings" w:hAnsi="Wingdings" w:hint="default"/>
      </w:rPr>
    </w:lvl>
    <w:lvl w:ilvl="2">
      <w:start w:val="1"/>
      <w:numFmt w:val="bullet"/>
      <w:lvlText w:val=""/>
      <w:lvlJc w:val="left"/>
      <w:pPr>
        <w:tabs>
          <w:tab w:val="num" w:pos="1080"/>
        </w:tabs>
        <w:ind w:left="1531" w:hanging="851"/>
      </w:pPr>
      <w:rPr>
        <w:rFonts w:ascii="Symbol" w:hAnsi="Symbol" w:hint="default"/>
      </w:rPr>
    </w:lvl>
    <w:lvl w:ilvl="3">
      <w:start w:val="1"/>
      <w:numFmt w:val="bullet"/>
      <w:lvlText w:val=""/>
      <w:lvlJc w:val="left"/>
      <w:pPr>
        <w:tabs>
          <w:tab w:val="num" w:pos="1440"/>
        </w:tabs>
        <w:ind w:left="1440" w:hanging="363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</w:abstractNum>
  <w:abstractNum w:abstractNumId="39" w15:restartNumberingAfterBreak="0">
    <w:nsid w:val="3CC7574E"/>
    <w:multiLevelType w:val="hybridMultilevel"/>
    <w:tmpl w:val="1AF6CFDE"/>
    <w:lvl w:ilvl="0" w:tplc="F828AA16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3E2C5713"/>
    <w:multiLevelType w:val="multilevel"/>
    <w:tmpl w:val="9B58F91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41" w15:restartNumberingAfterBreak="0">
    <w:nsid w:val="414116BB"/>
    <w:multiLevelType w:val="hybridMultilevel"/>
    <w:tmpl w:val="D7D45CB8"/>
    <w:lvl w:ilvl="0" w:tplc="71FC5BFA">
      <w:start w:val="1"/>
      <w:numFmt w:val="decimal"/>
      <w:lvlText w:val="%1"/>
      <w:lvlJc w:val="left"/>
      <w:pPr>
        <w:tabs>
          <w:tab w:val="num" w:pos="567"/>
        </w:tabs>
        <w:ind w:left="567" w:hanging="567"/>
      </w:pPr>
      <w:rPr>
        <w:rFonts w:hint="default"/>
        <w:b w:val="0"/>
        <w:i w:val="0"/>
        <w:sz w:val="24"/>
      </w:rPr>
    </w:lvl>
    <w:lvl w:ilvl="1" w:tplc="7FA8BFF2">
      <w:start w:val="1"/>
      <w:numFmt w:val="decimal"/>
      <w:lvlText w:val="1.%2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2" w:tplc="3288DA58">
      <w:start w:val="2"/>
      <w:numFmt w:val="decimal"/>
      <w:lvlText w:val="%3"/>
      <w:lvlJc w:val="left"/>
      <w:pPr>
        <w:tabs>
          <w:tab w:val="num" w:pos="567"/>
        </w:tabs>
        <w:ind w:left="567" w:hanging="567"/>
      </w:pPr>
      <w:rPr>
        <w:rFonts w:hint="default"/>
        <w:b w:val="0"/>
        <w:i w:val="0"/>
        <w:sz w:val="24"/>
      </w:rPr>
    </w:lvl>
    <w:lvl w:ilvl="3" w:tplc="DFBE3D16">
      <w:start w:val="1"/>
      <w:numFmt w:val="decimal"/>
      <w:lvlText w:val="2.%4"/>
      <w:lvlJc w:val="left"/>
      <w:pPr>
        <w:tabs>
          <w:tab w:val="num" w:pos="567"/>
        </w:tabs>
        <w:ind w:left="567" w:hanging="567"/>
      </w:pPr>
      <w:rPr>
        <w:rFonts w:hint="default"/>
        <w:b w:val="0"/>
        <w:i w:val="0"/>
        <w:sz w:val="24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  <w:b w:val="0"/>
        <w:i w:val="0"/>
        <w:sz w:val="24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2" w15:restartNumberingAfterBreak="0">
    <w:nsid w:val="424D56F9"/>
    <w:multiLevelType w:val="multilevel"/>
    <w:tmpl w:val="893E72A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43" w15:restartNumberingAfterBreak="0">
    <w:nsid w:val="43427081"/>
    <w:multiLevelType w:val="hybridMultilevel"/>
    <w:tmpl w:val="02F27826"/>
    <w:lvl w:ilvl="0" w:tplc="F828AA16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43764F98"/>
    <w:multiLevelType w:val="hybridMultilevel"/>
    <w:tmpl w:val="635AE688"/>
    <w:lvl w:ilvl="0" w:tplc="F828AA16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44F35008"/>
    <w:multiLevelType w:val="hybridMultilevel"/>
    <w:tmpl w:val="F96C4CFA"/>
    <w:lvl w:ilvl="0" w:tplc="F828AA16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45325B36"/>
    <w:multiLevelType w:val="hybridMultilevel"/>
    <w:tmpl w:val="01767140"/>
    <w:lvl w:ilvl="0" w:tplc="F828AA16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45A163A0"/>
    <w:multiLevelType w:val="multilevel"/>
    <w:tmpl w:val="713ED8D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8" w15:restartNumberingAfterBreak="0">
    <w:nsid w:val="480475B2"/>
    <w:multiLevelType w:val="hybridMultilevel"/>
    <w:tmpl w:val="E164455E"/>
    <w:lvl w:ilvl="0" w:tplc="F828AA16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9" w15:restartNumberingAfterBreak="0">
    <w:nsid w:val="493A75A2"/>
    <w:multiLevelType w:val="multilevel"/>
    <w:tmpl w:val="14B839C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0" w15:restartNumberingAfterBreak="0">
    <w:nsid w:val="4BD15DCD"/>
    <w:multiLevelType w:val="hybridMultilevel"/>
    <w:tmpl w:val="A81E0380"/>
    <w:lvl w:ilvl="0" w:tplc="2562A2BC">
      <w:start w:val="1"/>
      <w:numFmt w:val="decimal"/>
      <w:lvlText w:val="%1"/>
      <w:lvlJc w:val="left"/>
      <w:pPr>
        <w:tabs>
          <w:tab w:val="num" w:pos="567"/>
        </w:tabs>
        <w:ind w:left="567" w:hanging="567"/>
      </w:pPr>
      <w:rPr>
        <w:rFonts w:hint="default"/>
        <w:b w:val="0"/>
        <w:i w:val="0"/>
        <w:sz w:val="24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1" w15:restartNumberingAfterBreak="0">
    <w:nsid w:val="4C3E225F"/>
    <w:multiLevelType w:val="hybridMultilevel"/>
    <w:tmpl w:val="F4446778"/>
    <w:lvl w:ilvl="0" w:tplc="733E6A4A">
      <w:start w:val="1"/>
      <w:numFmt w:val="decimal"/>
      <w:pStyle w:val="ATAEl1"/>
      <w:lvlText w:val="%1"/>
      <w:lvlJc w:val="left"/>
      <w:pPr>
        <w:tabs>
          <w:tab w:val="num" w:pos="567"/>
        </w:tabs>
        <w:ind w:left="567" w:hanging="567"/>
      </w:pPr>
      <w:rPr>
        <w:rFonts w:hint="default"/>
        <w:b w:val="0"/>
        <w:i w:val="0"/>
        <w:sz w:val="24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2" w15:restartNumberingAfterBreak="0">
    <w:nsid w:val="4D450A58"/>
    <w:multiLevelType w:val="multilevel"/>
    <w:tmpl w:val="0518DC3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53" w15:restartNumberingAfterBreak="0">
    <w:nsid w:val="511B3793"/>
    <w:multiLevelType w:val="multilevel"/>
    <w:tmpl w:val="EADA7074"/>
    <w:lvl w:ilvl="0">
      <w:start w:val="3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54" w15:restartNumberingAfterBreak="0">
    <w:nsid w:val="5377389C"/>
    <w:multiLevelType w:val="hybridMultilevel"/>
    <w:tmpl w:val="FA426F8E"/>
    <w:lvl w:ilvl="0" w:tplc="7FA8BFF2">
      <w:start w:val="1"/>
      <w:numFmt w:val="decimal"/>
      <w:lvlText w:val="1.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5" w15:restartNumberingAfterBreak="0">
    <w:nsid w:val="547A0CFE"/>
    <w:multiLevelType w:val="hybridMultilevel"/>
    <w:tmpl w:val="39886FF8"/>
    <w:lvl w:ilvl="0" w:tplc="F828AA16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6" w15:restartNumberingAfterBreak="0">
    <w:nsid w:val="54B27039"/>
    <w:multiLevelType w:val="hybridMultilevel"/>
    <w:tmpl w:val="F216B8A8"/>
    <w:lvl w:ilvl="0" w:tplc="F828AA16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7" w15:restartNumberingAfterBreak="0">
    <w:nsid w:val="54DA0730"/>
    <w:multiLevelType w:val="hybridMultilevel"/>
    <w:tmpl w:val="BD82D984"/>
    <w:lvl w:ilvl="0" w:tplc="F828AA16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8" w15:restartNumberingAfterBreak="0">
    <w:nsid w:val="54E514E4"/>
    <w:multiLevelType w:val="hybridMultilevel"/>
    <w:tmpl w:val="4426C89C"/>
    <w:lvl w:ilvl="0" w:tplc="174AAF7C">
      <w:start w:val="1"/>
      <w:numFmt w:val="decimal"/>
      <w:lvlText w:val="2.%1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9" w15:restartNumberingAfterBreak="0">
    <w:nsid w:val="55F147BF"/>
    <w:multiLevelType w:val="hybridMultilevel"/>
    <w:tmpl w:val="6BFE4B62"/>
    <w:lvl w:ilvl="0" w:tplc="F828AA16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0" w15:restartNumberingAfterBreak="0">
    <w:nsid w:val="58E76CEC"/>
    <w:multiLevelType w:val="multilevel"/>
    <w:tmpl w:val="C3C86FC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1" w15:restartNumberingAfterBreak="0">
    <w:nsid w:val="59FD01B6"/>
    <w:multiLevelType w:val="hybridMultilevel"/>
    <w:tmpl w:val="B4C0BF02"/>
    <w:lvl w:ilvl="0" w:tplc="F828AA16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2" w15:restartNumberingAfterBreak="0">
    <w:nsid w:val="5BDF55A1"/>
    <w:multiLevelType w:val="multilevel"/>
    <w:tmpl w:val="44D4CEE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>
      <w:start w:val="2"/>
      <w:numFmt w:val="decimal"/>
      <w:lvlText w:val="%2."/>
      <w:lvlJc w:val="left"/>
      <w:pPr>
        <w:ind w:left="1080" w:hanging="360"/>
      </w:pPr>
      <w:rPr>
        <w:rFonts w:hint="default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63" w15:restartNumberingAfterBreak="0">
    <w:nsid w:val="5DFF5319"/>
    <w:multiLevelType w:val="multilevel"/>
    <w:tmpl w:val="4E7A377A"/>
    <w:lvl w:ilvl="0">
      <w:start w:val="4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64" w15:restartNumberingAfterBreak="0">
    <w:nsid w:val="619F60C2"/>
    <w:multiLevelType w:val="hybridMultilevel"/>
    <w:tmpl w:val="552E3866"/>
    <w:lvl w:ilvl="0" w:tplc="F828AA16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5" w15:restartNumberingAfterBreak="0">
    <w:nsid w:val="63E64486"/>
    <w:multiLevelType w:val="hybridMultilevel"/>
    <w:tmpl w:val="0BE0CC3C"/>
    <w:lvl w:ilvl="0" w:tplc="1AEC33D2">
      <w:start w:val="1"/>
      <w:numFmt w:val="decimal"/>
      <w:lvlText w:val="3.%1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6" w15:restartNumberingAfterBreak="0">
    <w:nsid w:val="641679DD"/>
    <w:multiLevelType w:val="multilevel"/>
    <w:tmpl w:val="2FA05BE6"/>
    <w:lvl w:ilvl="0">
      <w:start w:val="1"/>
      <w:numFmt w:val="bullet"/>
      <w:pStyle w:val="MajorL2BulletLis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7" w15:restartNumberingAfterBreak="0">
    <w:nsid w:val="647702D0"/>
    <w:multiLevelType w:val="hybridMultilevel"/>
    <w:tmpl w:val="CC962AB2"/>
    <w:lvl w:ilvl="0" w:tplc="F828AA16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8" w15:restartNumberingAfterBreak="0">
    <w:nsid w:val="65635137"/>
    <w:multiLevelType w:val="hybridMultilevel"/>
    <w:tmpl w:val="D7BA83DA"/>
    <w:lvl w:ilvl="0" w:tplc="F828AA16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9" w15:restartNumberingAfterBreak="0">
    <w:nsid w:val="69BF084B"/>
    <w:multiLevelType w:val="hybridMultilevel"/>
    <w:tmpl w:val="ABAC6EB8"/>
    <w:lvl w:ilvl="0" w:tplc="F828AA16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0" w15:restartNumberingAfterBreak="0">
    <w:nsid w:val="6A4D5456"/>
    <w:multiLevelType w:val="multilevel"/>
    <w:tmpl w:val="74B846A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71" w15:restartNumberingAfterBreak="0">
    <w:nsid w:val="6AB023CD"/>
    <w:multiLevelType w:val="hybridMultilevel"/>
    <w:tmpl w:val="3B244E90"/>
    <w:lvl w:ilvl="0" w:tplc="D8E209DC">
      <w:start w:val="1"/>
      <w:numFmt w:val="decimal"/>
      <w:lvlText w:val="%1"/>
      <w:lvlJc w:val="left"/>
      <w:pPr>
        <w:tabs>
          <w:tab w:val="num" w:pos="567"/>
        </w:tabs>
        <w:ind w:left="567" w:hanging="567"/>
      </w:pPr>
      <w:rPr>
        <w:rFonts w:hint="default"/>
        <w:b w:val="0"/>
        <w:i w:val="0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2" w15:restartNumberingAfterBreak="0">
    <w:nsid w:val="729936E8"/>
    <w:multiLevelType w:val="hybridMultilevel"/>
    <w:tmpl w:val="1214CD74"/>
    <w:lvl w:ilvl="0" w:tplc="B45A65A8">
      <w:start w:val="1"/>
      <w:numFmt w:val="bullet"/>
      <w:pStyle w:val="ATABullet1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9138B206">
      <w:start w:val="4"/>
      <w:numFmt w:val="bullet"/>
      <w:pStyle w:val="ATABullet2"/>
      <w:lvlText w:val="-"/>
      <w:lvlJc w:val="left"/>
      <w:pPr>
        <w:tabs>
          <w:tab w:val="num" w:pos="1500"/>
        </w:tabs>
        <w:ind w:left="1500" w:hanging="420"/>
      </w:pPr>
      <w:rPr>
        <w:rFonts w:ascii="Times New Roman" w:eastAsia="Times New Roman" w:hAnsi="Times New Roman" w:cs="Times New Roman" w:hint="default"/>
      </w:rPr>
    </w:lvl>
    <w:lvl w:ilvl="2" w:tplc="04090003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3" w15:restartNumberingAfterBreak="0">
    <w:nsid w:val="738E6E12"/>
    <w:multiLevelType w:val="hybridMultilevel"/>
    <w:tmpl w:val="BFB65C5C"/>
    <w:lvl w:ilvl="0" w:tplc="6AEC49C6">
      <w:start w:val="1"/>
      <w:numFmt w:val="decimal"/>
      <w:lvlText w:val="2.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4" w15:restartNumberingAfterBreak="0">
    <w:nsid w:val="74C90DD3"/>
    <w:multiLevelType w:val="multilevel"/>
    <w:tmpl w:val="F4A8521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5" w15:restartNumberingAfterBreak="0">
    <w:nsid w:val="764E5E8C"/>
    <w:multiLevelType w:val="multilevel"/>
    <w:tmpl w:val="D26AC2E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6" w15:restartNumberingAfterBreak="0">
    <w:nsid w:val="789A7ECD"/>
    <w:multiLevelType w:val="hybridMultilevel"/>
    <w:tmpl w:val="C1E4C744"/>
    <w:lvl w:ilvl="0" w:tplc="F828AA16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7" w15:restartNumberingAfterBreak="0">
    <w:nsid w:val="7A142D9B"/>
    <w:multiLevelType w:val="hybridMultilevel"/>
    <w:tmpl w:val="A376679C"/>
    <w:lvl w:ilvl="0" w:tplc="F828AA16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8" w15:restartNumberingAfterBreak="0">
    <w:nsid w:val="7BAC469E"/>
    <w:multiLevelType w:val="multilevel"/>
    <w:tmpl w:val="2DFA1A90"/>
    <w:lvl w:ilvl="0">
      <w:start w:val="1"/>
      <w:numFmt w:val="bullet"/>
      <w:pStyle w:val="MajorL3BulletLis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>
      <w:numFmt w:val="bullet"/>
      <w:lvlText w:val="-"/>
      <w:lvlJc w:val="left"/>
      <w:pPr>
        <w:tabs>
          <w:tab w:val="num" w:pos="1080"/>
        </w:tabs>
        <w:ind w:left="1080" w:hanging="360"/>
      </w:pPr>
      <w:rPr>
        <w:rFonts w:ascii="Times New Roman" w:eastAsia="Times New Roman" w:hAnsi="Times New Roman" w:cs="Times New Roman" w:hint="default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79" w15:restartNumberingAfterBreak="0">
    <w:nsid w:val="7DFE3D74"/>
    <w:multiLevelType w:val="hybridMultilevel"/>
    <w:tmpl w:val="C4B60EE4"/>
    <w:lvl w:ilvl="0" w:tplc="AC108E20">
      <w:start w:val="1"/>
      <w:numFmt w:val="decimal"/>
      <w:lvlText w:val="%1"/>
      <w:lvlJc w:val="left"/>
      <w:pPr>
        <w:tabs>
          <w:tab w:val="num" w:pos="567"/>
        </w:tabs>
        <w:ind w:left="567" w:hanging="567"/>
      </w:pPr>
      <w:rPr>
        <w:rFonts w:hint="default"/>
        <w:b w:val="0"/>
        <w:i w:val="0"/>
        <w:sz w:val="24"/>
      </w:rPr>
    </w:lvl>
    <w:lvl w:ilvl="1" w:tplc="7FA8BFF2">
      <w:start w:val="1"/>
      <w:numFmt w:val="decimal"/>
      <w:lvlText w:val="1.%2"/>
      <w:lvlJc w:val="left"/>
      <w:pPr>
        <w:ind w:left="1440" w:hanging="360"/>
      </w:pPr>
      <w:rPr>
        <w:rFonts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469787379">
    <w:abstractNumId w:val="30"/>
  </w:num>
  <w:num w:numId="2" w16cid:durableId="1286694736">
    <w:abstractNumId w:val="38"/>
  </w:num>
  <w:num w:numId="3" w16cid:durableId="1922835178">
    <w:abstractNumId w:val="78"/>
  </w:num>
  <w:num w:numId="4" w16cid:durableId="2016688760">
    <w:abstractNumId w:val="66"/>
  </w:num>
  <w:num w:numId="5" w16cid:durableId="2009478706">
    <w:abstractNumId w:val="72"/>
  </w:num>
  <w:num w:numId="6" w16cid:durableId="177503772">
    <w:abstractNumId w:val="51"/>
  </w:num>
  <w:num w:numId="7" w16cid:durableId="1742633284">
    <w:abstractNumId w:val="41"/>
  </w:num>
  <w:num w:numId="8" w16cid:durableId="445737629">
    <w:abstractNumId w:val="22"/>
  </w:num>
  <w:num w:numId="9" w16cid:durableId="1296059496">
    <w:abstractNumId w:val="32"/>
  </w:num>
  <w:num w:numId="10" w16cid:durableId="1885478462">
    <w:abstractNumId w:val="34"/>
  </w:num>
  <w:num w:numId="11" w16cid:durableId="507209134">
    <w:abstractNumId w:val="47"/>
  </w:num>
  <w:num w:numId="12" w16cid:durableId="685792617">
    <w:abstractNumId w:val="16"/>
  </w:num>
  <w:num w:numId="13" w16cid:durableId="882713419">
    <w:abstractNumId w:val="76"/>
  </w:num>
  <w:num w:numId="14" w16cid:durableId="62291561">
    <w:abstractNumId w:val="77"/>
  </w:num>
  <w:num w:numId="15" w16cid:durableId="549076711">
    <w:abstractNumId w:val="25"/>
  </w:num>
  <w:num w:numId="16" w16cid:durableId="1105886883">
    <w:abstractNumId w:val="11"/>
  </w:num>
  <w:num w:numId="17" w16cid:durableId="1483885388">
    <w:abstractNumId w:val="68"/>
  </w:num>
  <w:num w:numId="18" w16cid:durableId="401872453">
    <w:abstractNumId w:val="64"/>
  </w:num>
  <w:num w:numId="19" w16cid:durableId="339089700">
    <w:abstractNumId w:val="23"/>
  </w:num>
  <w:num w:numId="20" w16cid:durableId="660041169">
    <w:abstractNumId w:val="35"/>
  </w:num>
  <w:num w:numId="21" w16cid:durableId="216169729">
    <w:abstractNumId w:val="59"/>
  </w:num>
  <w:num w:numId="22" w16cid:durableId="205533305">
    <w:abstractNumId w:val="48"/>
  </w:num>
  <w:num w:numId="23" w16cid:durableId="147788876">
    <w:abstractNumId w:val="56"/>
  </w:num>
  <w:num w:numId="24" w16cid:durableId="1389954894">
    <w:abstractNumId w:val="58"/>
  </w:num>
  <w:num w:numId="25" w16cid:durableId="1606033025">
    <w:abstractNumId w:val="65"/>
  </w:num>
  <w:num w:numId="26" w16cid:durableId="1356229325">
    <w:abstractNumId w:val="33"/>
  </w:num>
  <w:num w:numId="27" w16cid:durableId="1370715352">
    <w:abstractNumId w:val="29"/>
  </w:num>
  <w:num w:numId="28" w16cid:durableId="921378895">
    <w:abstractNumId w:val="67"/>
  </w:num>
  <w:num w:numId="29" w16cid:durableId="1675495021">
    <w:abstractNumId w:val="24"/>
  </w:num>
  <w:num w:numId="30" w16cid:durableId="559169789">
    <w:abstractNumId w:val="44"/>
  </w:num>
  <w:num w:numId="31" w16cid:durableId="1497766471">
    <w:abstractNumId w:val="45"/>
  </w:num>
  <w:num w:numId="32" w16cid:durableId="140342630">
    <w:abstractNumId w:val="62"/>
  </w:num>
  <w:num w:numId="33" w16cid:durableId="1818719255">
    <w:abstractNumId w:val="40"/>
  </w:num>
  <w:num w:numId="34" w16cid:durableId="779229393">
    <w:abstractNumId w:val="39"/>
  </w:num>
  <w:num w:numId="35" w16cid:durableId="866335155">
    <w:abstractNumId w:val="14"/>
  </w:num>
  <w:num w:numId="36" w16cid:durableId="538862598">
    <w:abstractNumId w:val="17"/>
  </w:num>
  <w:num w:numId="37" w16cid:durableId="287125410">
    <w:abstractNumId w:val="69"/>
  </w:num>
  <w:num w:numId="38" w16cid:durableId="1199316467">
    <w:abstractNumId w:val="19"/>
  </w:num>
  <w:num w:numId="39" w16cid:durableId="1731423602">
    <w:abstractNumId w:val="57"/>
  </w:num>
  <w:num w:numId="40" w16cid:durableId="127625341">
    <w:abstractNumId w:val="21"/>
  </w:num>
  <w:num w:numId="41" w16cid:durableId="242230352">
    <w:abstractNumId w:val="10"/>
  </w:num>
  <w:num w:numId="42" w16cid:durableId="1457991916">
    <w:abstractNumId w:val="42"/>
  </w:num>
  <w:num w:numId="43" w16cid:durableId="1472091252">
    <w:abstractNumId w:val="20"/>
  </w:num>
  <w:num w:numId="44" w16cid:durableId="1151098860">
    <w:abstractNumId w:val="70"/>
  </w:num>
  <w:num w:numId="45" w16cid:durableId="94862149">
    <w:abstractNumId w:val="28"/>
  </w:num>
  <w:num w:numId="46" w16cid:durableId="1345940690">
    <w:abstractNumId w:val="9"/>
  </w:num>
  <w:num w:numId="47" w16cid:durableId="1889218475">
    <w:abstractNumId w:val="60"/>
  </w:num>
  <w:num w:numId="48" w16cid:durableId="208997714">
    <w:abstractNumId w:val="52"/>
  </w:num>
  <w:num w:numId="49" w16cid:durableId="1710296534">
    <w:abstractNumId w:val="75"/>
  </w:num>
  <w:num w:numId="50" w16cid:durableId="1220508009">
    <w:abstractNumId w:val="49"/>
  </w:num>
  <w:num w:numId="51" w16cid:durableId="1483817406">
    <w:abstractNumId w:val="74"/>
  </w:num>
  <w:num w:numId="52" w16cid:durableId="27412333">
    <w:abstractNumId w:val="43"/>
  </w:num>
  <w:num w:numId="53" w16cid:durableId="463159183">
    <w:abstractNumId w:val="61"/>
  </w:num>
  <w:num w:numId="54" w16cid:durableId="1588033379">
    <w:abstractNumId w:val="18"/>
  </w:num>
  <w:num w:numId="55" w16cid:durableId="1075474737">
    <w:abstractNumId w:val="46"/>
  </w:num>
  <w:num w:numId="56" w16cid:durableId="737751190">
    <w:abstractNumId w:val="13"/>
  </w:num>
  <w:num w:numId="57" w16cid:durableId="951279457">
    <w:abstractNumId w:val="55"/>
  </w:num>
  <w:num w:numId="58" w16cid:durableId="1408531399">
    <w:abstractNumId w:val="50"/>
  </w:num>
  <w:num w:numId="59" w16cid:durableId="1828666448">
    <w:abstractNumId w:val="27"/>
  </w:num>
  <w:num w:numId="60" w16cid:durableId="317733973">
    <w:abstractNumId w:val="31"/>
  </w:num>
  <w:num w:numId="61" w16cid:durableId="383335435">
    <w:abstractNumId w:val="54"/>
  </w:num>
  <w:num w:numId="62" w16cid:durableId="1494644614">
    <w:abstractNumId w:val="26"/>
  </w:num>
  <w:num w:numId="63" w16cid:durableId="1145664498">
    <w:abstractNumId w:val="12"/>
  </w:num>
  <w:num w:numId="64" w16cid:durableId="615216017">
    <w:abstractNumId w:val="79"/>
  </w:num>
  <w:num w:numId="65" w16cid:durableId="2001158082">
    <w:abstractNumId w:val="71"/>
  </w:num>
  <w:num w:numId="66" w16cid:durableId="1422411648">
    <w:abstractNumId w:val="36"/>
  </w:num>
  <w:num w:numId="67" w16cid:durableId="755053797">
    <w:abstractNumId w:val="73"/>
  </w:num>
  <w:num w:numId="68" w16cid:durableId="1670673749">
    <w:abstractNumId w:val="53"/>
  </w:num>
  <w:num w:numId="69" w16cid:durableId="1082265219">
    <w:abstractNumId w:val="63"/>
  </w:num>
  <w:num w:numId="70" w16cid:durableId="716204432">
    <w:abstractNumId w:val="15"/>
  </w:num>
  <w:num w:numId="71" w16cid:durableId="2020355169">
    <w:abstractNumId w:val="37"/>
  </w:num>
  <w:num w:numId="72" w16cid:durableId="551960443">
    <w:abstractNumId w:val="7"/>
  </w:num>
  <w:num w:numId="73" w16cid:durableId="386534345">
    <w:abstractNumId w:val="6"/>
  </w:num>
  <w:num w:numId="74" w16cid:durableId="1778676880">
    <w:abstractNumId w:val="5"/>
  </w:num>
  <w:num w:numId="75" w16cid:durableId="771821258">
    <w:abstractNumId w:val="4"/>
  </w:num>
  <w:num w:numId="76" w16cid:durableId="1623878817">
    <w:abstractNumId w:val="8"/>
  </w:num>
  <w:num w:numId="77" w16cid:durableId="1699618669">
    <w:abstractNumId w:val="3"/>
  </w:num>
  <w:num w:numId="78" w16cid:durableId="1165122489">
    <w:abstractNumId w:val="2"/>
  </w:num>
  <w:num w:numId="79" w16cid:durableId="713232130">
    <w:abstractNumId w:val="1"/>
  </w:num>
  <w:num w:numId="80" w16cid:durableId="2050108735">
    <w:abstractNumId w:val="0"/>
  </w:num>
  <w:numIdMacAtCleanup w:val="7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jA0NTQwMLM0MLewMLRQ0lEKTi0uzszPAykwqQUAmY5TjywAAAA="/>
  </w:docVars>
  <w:rsids>
    <w:rsidRoot w:val="00D74159"/>
    <w:rsid w:val="0000510F"/>
    <w:rsid w:val="00013D2D"/>
    <w:rsid w:val="000140E6"/>
    <w:rsid w:val="00017BCE"/>
    <w:rsid w:val="00020922"/>
    <w:rsid w:val="00035733"/>
    <w:rsid w:val="00036F16"/>
    <w:rsid w:val="00037330"/>
    <w:rsid w:val="000427A3"/>
    <w:rsid w:val="000436C4"/>
    <w:rsid w:val="00046D58"/>
    <w:rsid w:val="0005220D"/>
    <w:rsid w:val="00067D58"/>
    <w:rsid w:val="0008191C"/>
    <w:rsid w:val="00082204"/>
    <w:rsid w:val="00092BDD"/>
    <w:rsid w:val="000950D7"/>
    <w:rsid w:val="00096EED"/>
    <w:rsid w:val="000A0431"/>
    <w:rsid w:val="000B378E"/>
    <w:rsid w:val="000B56C5"/>
    <w:rsid w:val="000B5A6A"/>
    <w:rsid w:val="000B7AE9"/>
    <w:rsid w:val="000C05DB"/>
    <w:rsid w:val="000C1FFC"/>
    <w:rsid w:val="000D1437"/>
    <w:rsid w:val="000E2D16"/>
    <w:rsid w:val="000E38D5"/>
    <w:rsid w:val="000E56A2"/>
    <w:rsid w:val="000E6F0C"/>
    <w:rsid w:val="000E7136"/>
    <w:rsid w:val="000E7A0E"/>
    <w:rsid w:val="000E7C2B"/>
    <w:rsid w:val="000F3878"/>
    <w:rsid w:val="000F3D59"/>
    <w:rsid w:val="000F4F0F"/>
    <w:rsid w:val="000F50EA"/>
    <w:rsid w:val="00105CEA"/>
    <w:rsid w:val="00110B66"/>
    <w:rsid w:val="00113C6A"/>
    <w:rsid w:val="0012458D"/>
    <w:rsid w:val="00127D75"/>
    <w:rsid w:val="00132E00"/>
    <w:rsid w:val="00133841"/>
    <w:rsid w:val="001378F8"/>
    <w:rsid w:val="001436EA"/>
    <w:rsid w:val="001456BD"/>
    <w:rsid w:val="00154F0D"/>
    <w:rsid w:val="00162610"/>
    <w:rsid w:val="0016406B"/>
    <w:rsid w:val="0016562B"/>
    <w:rsid w:val="00172F82"/>
    <w:rsid w:val="00185916"/>
    <w:rsid w:val="00187316"/>
    <w:rsid w:val="00190740"/>
    <w:rsid w:val="0019243B"/>
    <w:rsid w:val="00194A92"/>
    <w:rsid w:val="001A5599"/>
    <w:rsid w:val="001D33B1"/>
    <w:rsid w:val="001D63D2"/>
    <w:rsid w:val="001E0EE5"/>
    <w:rsid w:val="001E307C"/>
    <w:rsid w:val="001E3707"/>
    <w:rsid w:val="001E64FD"/>
    <w:rsid w:val="001E6A63"/>
    <w:rsid w:val="001E6FBF"/>
    <w:rsid w:val="001F311C"/>
    <w:rsid w:val="001F360B"/>
    <w:rsid w:val="002019D5"/>
    <w:rsid w:val="002115C3"/>
    <w:rsid w:val="00217A52"/>
    <w:rsid w:val="00220924"/>
    <w:rsid w:val="002236DB"/>
    <w:rsid w:val="00226A72"/>
    <w:rsid w:val="00236A70"/>
    <w:rsid w:val="00244D43"/>
    <w:rsid w:val="00246A71"/>
    <w:rsid w:val="00246E2F"/>
    <w:rsid w:val="00252811"/>
    <w:rsid w:val="00261FE0"/>
    <w:rsid w:val="00267DBA"/>
    <w:rsid w:val="002711BA"/>
    <w:rsid w:val="00280F19"/>
    <w:rsid w:val="00293701"/>
    <w:rsid w:val="0029696E"/>
    <w:rsid w:val="002A6859"/>
    <w:rsid w:val="002B08D0"/>
    <w:rsid w:val="002B0F22"/>
    <w:rsid w:val="002B1416"/>
    <w:rsid w:val="002B60A2"/>
    <w:rsid w:val="002C35F2"/>
    <w:rsid w:val="002D1DFA"/>
    <w:rsid w:val="002E03A7"/>
    <w:rsid w:val="002E05C7"/>
    <w:rsid w:val="002E161F"/>
    <w:rsid w:val="002F173B"/>
    <w:rsid w:val="002F19FE"/>
    <w:rsid w:val="002F69CD"/>
    <w:rsid w:val="003063B2"/>
    <w:rsid w:val="0031095E"/>
    <w:rsid w:val="00315CF8"/>
    <w:rsid w:val="00323007"/>
    <w:rsid w:val="0032679C"/>
    <w:rsid w:val="00340CCA"/>
    <w:rsid w:val="00342C91"/>
    <w:rsid w:val="00346FFC"/>
    <w:rsid w:val="003515A6"/>
    <w:rsid w:val="003558EE"/>
    <w:rsid w:val="003561B6"/>
    <w:rsid w:val="00360253"/>
    <w:rsid w:val="00361389"/>
    <w:rsid w:val="00362B4D"/>
    <w:rsid w:val="0037374F"/>
    <w:rsid w:val="00377CF9"/>
    <w:rsid w:val="00382407"/>
    <w:rsid w:val="00386A69"/>
    <w:rsid w:val="00391F2E"/>
    <w:rsid w:val="003A1E3B"/>
    <w:rsid w:val="003A4183"/>
    <w:rsid w:val="003A6979"/>
    <w:rsid w:val="003A7D19"/>
    <w:rsid w:val="003B0CB2"/>
    <w:rsid w:val="003D0118"/>
    <w:rsid w:val="003D491E"/>
    <w:rsid w:val="003D72AA"/>
    <w:rsid w:val="003E03A1"/>
    <w:rsid w:val="003E2D7E"/>
    <w:rsid w:val="003E3E70"/>
    <w:rsid w:val="003E45EE"/>
    <w:rsid w:val="003F0A30"/>
    <w:rsid w:val="003F41A8"/>
    <w:rsid w:val="003F6574"/>
    <w:rsid w:val="00402929"/>
    <w:rsid w:val="0041382B"/>
    <w:rsid w:val="00417D39"/>
    <w:rsid w:val="004227CD"/>
    <w:rsid w:val="00424949"/>
    <w:rsid w:val="004308BD"/>
    <w:rsid w:val="00433FCC"/>
    <w:rsid w:val="00442720"/>
    <w:rsid w:val="00445A3E"/>
    <w:rsid w:val="00447385"/>
    <w:rsid w:val="00460708"/>
    <w:rsid w:val="00482FD5"/>
    <w:rsid w:val="004850C3"/>
    <w:rsid w:val="0049067B"/>
    <w:rsid w:val="00492681"/>
    <w:rsid w:val="004975C0"/>
    <w:rsid w:val="00497EF5"/>
    <w:rsid w:val="004A580B"/>
    <w:rsid w:val="004A58F1"/>
    <w:rsid w:val="004A7228"/>
    <w:rsid w:val="004A7F16"/>
    <w:rsid w:val="004B2E25"/>
    <w:rsid w:val="004B37BC"/>
    <w:rsid w:val="004B4090"/>
    <w:rsid w:val="004B5CC4"/>
    <w:rsid w:val="004C4C52"/>
    <w:rsid w:val="004D45F2"/>
    <w:rsid w:val="004F019D"/>
    <w:rsid w:val="0050004D"/>
    <w:rsid w:val="00501265"/>
    <w:rsid w:val="005035B1"/>
    <w:rsid w:val="0050424A"/>
    <w:rsid w:val="005047D6"/>
    <w:rsid w:val="0050488C"/>
    <w:rsid w:val="0051038A"/>
    <w:rsid w:val="00514375"/>
    <w:rsid w:val="0051544A"/>
    <w:rsid w:val="00516FC3"/>
    <w:rsid w:val="005205CF"/>
    <w:rsid w:val="005307FB"/>
    <w:rsid w:val="00532DB1"/>
    <w:rsid w:val="00533680"/>
    <w:rsid w:val="00537522"/>
    <w:rsid w:val="00544BD2"/>
    <w:rsid w:val="00546588"/>
    <w:rsid w:val="0055249C"/>
    <w:rsid w:val="00553669"/>
    <w:rsid w:val="0056746B"/>
    <w:rsid w:val="0057393A"/>
    <w:rsid w:val="0057589B"/>
    <w:rsid w:val="00577F50"/>
    <w:rsid w:val="005828DC"/>
    <w:rsid w:val="00583A50"/>
    <w:rsid w:val="00585459"/>
    <w:rsid w:val="00591E83"/>
    <w:rsid w:val="00595D02"/>
    <w:rsid w:val="005A052D"/>
    <w:rsid w:val="005B089A"/>
    <w:rsid w:val="005B2948"/>
    <w:rsid w:val="005B7250"/>
    <w:rsid w:val="005C107F"/>
    <w:rsid w:val="005C1994"/>
    <w:rsid w:val="005C4D78"/>
    <w:rsid w:val="005C594A"/>
    <w:rsid w:val="005F37F6"/>
    <w:rsid w:val="005F4AD5"/>
    <w:rsid w:val="006101E9"/>
    <w:rsid w:val="00610B3B"/>
    <w:rsid w:val="00620EF6"/>
    <w:rsid w:val="00622886"/>
    <w:rsid w:val="00632C29"/>
    <w:rsid w:val="00645E36"/>
    <w:rsid w:val="00651757"/>
    <w:rsid w:val="006604FA"/>
    <w:rsid w:val="00660CD6"/>
    <w:rsid w:val="00661871"/>
    <w:rsid w:val="00664533"/>
    <w:rsid w:val="00672541"/>
    <w:rsid w:val="006840B3"/>
    <w:rsid w:val="00691DD4"/>
    <w:rsid w:val="006A6A10"/>
    <w:rsid w:val="006B0224"/>
    <w:rsid w:val="006B6BDD"/>
    <w:rsid w:val="006B72D5"/>
    <w:rsid w:val="006C0D0E"/>
    <w:rsid w:val="006C4647"/>
    <w:rsid w:val="006C7D8E"/>
    <w:rsid w:val="006D752F"/>
    <w:rsid w:val="006F4E89"/>
    <w:rsid w:val="00700AF3"/>
    <w:rsid w:val="00705C02"/>
    <w:rsid w:val="0070683B"/>
    <w:rsid w:val="00720E57"/>
    <w:rsid w:val="00727561"/>
    <w:rsid w:val="00743AEF"/>
    <w:rsid w:val="0074516B"/>
    <w:rsid w:val="00776FE7"/>
    <w:rsid w:val="007877A0"/>
    <w:rsid w:val="00793B83"/>
    <w:rsid w:val="007A156A"/>
    <w:rsid w:val="007A5D63"/>
    <w:rsid w:val="007A6737"/>
    <w:rsid w:val="007B5978"/>
    <w:rsid w:val="007B5AA6"/>
    <w:rsid w:val="007B7EC7"/>
    <w:rsid w:val="007C2ABA"/>
    <w:rsid w:val="007C2AF1"/>
    <w:rsid w:val="007C4C38"/>
    <w:rsid w:val="007E5F76"/>
    <w:rsid w:val="007F10C3"/>
    <w:rsid w:val="008024C2"/>
    <w:rsid w:val="00802E16"/>
    <w:rsid w:val="008073A2"/>
    <w:rsid w:val="00810787"/>
    <w:rsid w:val="00813C4D"/>
    <w:rsid w:val="00814970"/>
    <w:rsid w:val="0081775B"/>
    <w:rsid w:val="00821EF6"/>
    <w:rsid w:val="00830885"/>
    <w:rsid w:val="00837C74"/>
    <w:rsid w:val="00845415"/>
    <w:rsid w:val="0084549A"/>
    <w:rsid w:val="00846389"/>
    <w:rsid w:val="00847840"/>
    <w:rsid w:val="00856227"/>
    <w:rsid w:val="00856BDE"/>
    <w:rsid w:val="00857FE9"/>
    <w:rsid w:val="00866585"/>
    <w:rsid w:val="00867549"/>
    <w:rsid w:val="00870DA3"/>
    <w:rsid w:val="0087271C"/>
    <w:rsid w:val="0088073D"/>
    <w:rsid w:val="00880D5D"/>
    <w:rsid w:val="0088120C"/>
    <w:rsid w:val="0088132E"/>
    <w:rsid w:val="00890A8A"/>
    <w:rsid w:val="008929C0"/>
    <w:rsid w:val="008946C9"/>
    <w:rsid w:val="008949DE"/>
    <w:rsid w:val="008A16A1"/>
    <w:rsid w:val="008B3697"/>
    <w:rsid w:val="008B5118"/>
    <w:rsid w:val="008B7432"/>
    <w:rsid w:val="008C5A2B"/>
    <w:rsid w:val="008E3A84"/>
    <w:rsid w:val="008E40CA"/>
    <w:rsid w:val="008F5B4E"/>
    <w:rsid w:val="008F68B2"/>
    <w:rsid w:val="00904543"/>
    <w:rsid w:val="009133B1"/>
    <w:rsid w:val="009139F2"/>
    <w:rsid w:val="009226E6"/>
    <w:rsid w:val="00925445"/>
    <w:rsid w:val="0092586E"/>
    <w:rsid w:val="00927C79"/>
    <w:rsid w:val="009306AA"/>
    <w:rsid w:val="00934B0B"/>
    <w:rsid w:val="0094375B"/>
    <w:rsid w:val="00944471"/>
    <w:rsid w:val="00945CA5"/>
    <w:rsid w:val="00946E09"/>
    <w:rsid w:val="00950CE4"/>
    <w:rsid w:val="00950E63"/>
    <w:rsid w:val="009535CE"/>
    <w:rsid w:val="00957B79"/>
    <w:rsid w:val="009610A2"/>
    <w:rsid w:val="00963565"/>
    <w:rsid w:val="0096606C"/>
    <w:rsid w:val="00970896"/>
    <w:rsid w:val="00972183"/>
    <w:rsid w:val="009737EA"/>
    <w:rsid w:val="0097498D"/>
    <w:rsid w:val="00976748"/>
    <w:rsid w:val="0098034A"/>
    <w:rsid w:val="009814D5"/>
    <w:rsid w:val="009833A3"/>
    <w:rsid w:val="00983598"/>
    <w:rsid w:val="0098419F"/>
    <w:rsid w:val="009C42E5"/>
    <w:rsid w:val="009D1AE2"/>
    <w:rsid w:val="009D1FCD"/>
    <w:rsid w:val="009D5DC5"/>
    <w:rsid w:val="009D72AF"/>
    <w:rsid w:val="009D7A82"/>
    <w:rsid w:val="009E000B"/>
    <w:rsid w:val="009E2821"/>
    <w:rsid w:val="009E6773"/>
    <w:rsid w:val="009E7FC0"/>
    <w:rsid w:val="009F1028"/>
    <w:rsid w:val="00A0296F"/>
    <w:rsid w:val="00A14FD3"/>
    <w:rsid w:val="00A17461"/>
    <w:rsid w:val="00A1778F"/>
    <w:rsid w:val="00A220A1"/>
    <w:rsid w:val="00A329E9"/>
    <w:rsid w:val="00A437B3"/>
    <w:rsid w:val="00A449FF"/>
    <w:rsid w:val="00A4708E"/>
    <w:rsid w:val="00A651C1"/>
    <w:rsid w:val="00A75178"/>
    <w:rsid w:val="00A90AAD"/>
    <w:rsid w:val="00A91CC7"/>
    <w:rsid w:val="00A926A9"/>
    <w:rsid w:val="00AA392A"/>
    <w:rsid w:val="00AB2B4E"/>
    <w:rsid w:val="00AC0441"/>
    <w:rsid w:val="00AC188F"/>
    <w:rsid w:val="00AC31FC"/>
    <w:rsid w:val="00AD24DA"/>
    <w:rsid w:val="00AD5214"/>
    <w:rsid w:val="00AE59D8"/>
    <w:rsid w:val="00AE748A"/>
    <w:rsid w:val="00AF1936"/>
    <w:rsid w:val="00AF5C94"/>
    <w:rsid w:val="00B00080"/>
    <w:rsid w:val="00B04847"/>
    <w:rsid w:val="00B0561A"/>
    <w:rsid w:val="00B06FC6"/>
    <w:rsid w:val="00B0779E"/>
    <w:rsid w:val="00B102C6"/>
    <w:rsid w:val="00B10B34"/>
    <w:rsid w:val="00B10D73"/>
    <w:rsid w:val="00B12F2B"/>
    <w:rsid w:val="00B24323"/>
    <w:rsid w:val="00B24436"/>
    <w:rsid w:val="00B2539B"/>
    <w:rsid w:val="00B255FA"/>
    <w:rsid w:val="00B26E31"/>
    <w:rsid w:val="00B3056D"/>
    <w:rsid w:val="00B343B2"/>
    <w:rsid w:val="00B36F5C"/>
    <w:rsid w:val="00B575A5"/>
    <w:rsid w:val="00B62B92"/>
    <w:rsid w:val="00B8600D"/>
    <w:rsid w:val="00B9355C"/>
    <w:rsid w:val="00B93A2D"/>
    <w:rsid w:val="00B94328"/>
    <w:rsid w:val="00B96F77"/>
    <w:rsid w:val="00B97767"/>
    <w:rsid w:val="00BA170C"/>
    <w:rsid w:val="00BA4E61"/>
    <w:rsid w:val="00BB0817"/>
    <w:rsid w:val="00BB0BE3"/>
    <w:rsid w:val="00BB2847"/>
    <w:rsid w:val="00BC0027"/>
    <w:rsid w:val="00BC0940"/>
    <w:rsid w:val="00BC5629"/>
    <w:rsid w:val="00BC5A1C"/>
    <w:rsid w:val="00BD350D"/>
    <w:rsid w:val="00BD3CA7"/>
    <w:rsid w:val="00BD759B"/>
    <w:rsid w:val="00BF2D14"/>
    <w:rsid w:val="00BF708B"/>
    <w:rsid w:val="00BF70B3"/>
    <w:rsid w:val="00C04192"/>
    <w:rsid w:val="00C1108F"/>
    <w:rsid w:val="00C20C27"/>
    <w:rsid w:val="00C23EF6"/>
    <w:rsid w:val="00C2689A"/>
    <w:rsid w:val="00C34987"/>
    <w:rsid w:val="00C5210F"/>
    <w:rsid w:val="00C54EFD"/>
    <w:rsid w:val="00C61DB9"/>
    <w:rsid w:val="00C63CFE"/>
    <w:rsid w:val="00C72CC2"/>
    <w:rsid w:val="00C758D5"/>
    <w:rsid w:val="00C75BA7"/>
    <w:rsid w:val="00C82978"/>
    <w:rsid w:val="00C920D2"/>
    <w:rsid w:val="00CA1536"/>
    <w:rsid w:val="00CB55C2"/>
    <w:rsid w:val="00CC6808"/>
    <w:rsid w:val="00CD20FF"/>
    <w:rsid w:val="00CD28C0"/>
    <w:rsid w:val="00CE0D30"/>
    <w:rsid w:val="00CE31CC"/>
    <w:rsid w:val="00CF18E9"/>
    <w:rsid w:val="00CF462F"/>
    <w:rsid w:val="00CF7CD0"/>
    <w:rsid w:val="00D200C8"/>
    <w:rsid w:val="00D34921"/>
    <w:rsid w:val="00D40A7C"/>
    <w:rsid w:val="00D42246"/>
    <w:rsid w:val="00D43C92"/>
    <w:rsid w:val="00D44B08"/>
    <w:rsid w:val="00D50963"/>
    <w:rsid w:val="00D509D0"/>
    <w:rsid w:val="00D518BD"/>
    <w:rsid w:val="00D61946"/>
    <w:rsid w:val="00D661E2"/>
    <w:rsid w:val="00D701B6"/>
    <w:rsid w:val="00D74159"/>
    <w:rsid w:val="00D81426"/>
    <w:rsid w:val="00D86B3C"/>
    <w:rsid w:val="00D87BAE"/>
    <w:rsid w:val="00D97624"/>
    <w:rsid w:val="00DA434D"/>
    <w:rsid w:val="00DA4A36"/>
    <w:rsid w:val="00DB1BE6"/>
    <w:rsid w:val="00DB52F5"/>
    <w:rsid w:val="00DB55CD"/>
    <w:rsid w:val="00DD3A0D"/>
    <w:rsid w:val="00DE13F2"/>
    <w:rsid w:val="00DE4841"/>
    <w:rsid w:val="00DE5A89"/>
    <w:rsid w:val="00E01583"/>
    <w:rsid w:val="00E057D8"/>
    <w:rsid w:val="00E113D1"/>
    <w:rsid w:val="00E1329E"/>
    <w:rsid w:val="00E3257B"/>
    <w:rsid w:val="00E35FDE"/>
    <w:rsid w:val="00E37300"/>
    <w:rsid w:val="00E53E04"/>
    <w:rsid w:val="00E553F7"/>
    <w:rsid w:val="00E57CA8"/>
    <w:rsid w:val="00E60D85"/>
    <w:rsid w:val="00E65DD9"/>
    <w:rsid w:val="00E67336"/>
    <w:rsid w:val="00E76555"/>
    <w:rsid w:val="00EA600F"/>
    <w:rsid w:val="00EA7B29"/>
    <w:rsid w:val="00EB6F90"/>
    <w:rsid w:val="00ED1056"/>
    <w:rsid w:val="00ED27E2"/>
    <w:rsid w:val="00ED5FFC"/>
    <w:rsid w:val="00ED62E8"/>
    <w:rsid w:val="00ED7476"/>
    <w:rsid w:val="00EF0604"/>
    <w:rsid w:val="00EF0B42"/>
    <w:rsid w:val="00EF0CA7"/>
    <w:rsid w:val="00EF2F10"/>
    <w:rsid w:val="00F02C57"/>
    <w:rsid w:val="00F1358F"/>
    <w:rsid w:val="00F24260"/>
    <w:rsid w:val="00F3020A"/>
    <w:rsid w:val="00F314AA"/>
    <w:rsid w:val="00F3508E"/>
    <w:rsid w:val="00F42068"/>
    <w:rsid w:val="00F45BB4"/>
    <w:rsid w:val="00F46CE9"/>
    <w:rsid w:val="00F57A69"/>
    <w:rsid w:val="00F61A28"/>
    <w:rsid w:val="00F707EA"/>
    <w:rsid w:val="00F7392A"/>
    <w:rsid w:val="00F80287"/>
    <w:rsid w:val="00F84475"/>
    <w:rsid w:val="00F854DC"/>
    <w:rsid w:val="00F864D5"/>
    <w:rsid w:val="00F90DCC"/>
    <w:rsid w:val="00F92661"/>
    <w:rsid w:val="00F952F9"/>
    <w:rsid w:val="00FA024E"/>
    <w:rsid w:val="00FA29A0"/>
    <w:rsid w:val="00FA2B4B"/>
    <w:rsid w:val="00FA4DFA"/>
    <w:rsid w:val="00FC1666"/>
    <w:rsid w:val="00FD17D0"/>
    <w:rsid w:val="00FD4BC9"/>
    <w:rsid w:val="00FD4E1A"/>
    <w:rsid w:val="00FF0DF8"/>
    <w:rsid w:val="00FF5E85"/>
    <w:rsid w:val="00FF64AB"/>
    <w:rsid w:val="00FF74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1"/>
    <o:shapelayout v:ext="edit">
      <o:idmap v:ext="edit" data="2"/>
    </o:shapelayout>
  </w:shapeDefaults>
  <w:decimalSymbol w:val="."/>
  <w:listSeparator w:val=","/>
  <w14:docId w14:val="6E7F92C4"/>
  <w15:chartTrackingRefBased/>
  <w15:docId w15:val="{580A7F70-EAA6-4129-924C-5F32C5F3CBC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AU" w:eastAsia="en-AU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0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C0940"/>
    <w:pPr>
      <w:spacing w:after="120"/>
    </w:pPr>
    <w:rPr>
      <w:sz w:val="22"/>
      <w:szCs w:val="22"/>
      <w:lang w:eastAsia="en-US"/>
    </w:rPr>
  </w:style>
  <w:style w:type="paragraph" w:styleId="Heading1">
    <w:name w:val="heading 1"/>
    <w:basedOn w:val="Normal"/>
    <w:next w:val="Normal"/>
    <w:link w:val="Heading1Char"/>
    <w:qFormat/>
    <w:rsid w:val="0057589B"/>
    <w:pPr>
      <w:keepNext/>
      <w:spacing w:before="240" w:after="60"/>
      <w:outlineLvl w:val="0"/>
    </w:pPr>
    <w:rPr>
      <w:rFonts w:ascii="Arial" w:eastAsia="Times New Roman" w:hAnsi="Arial" w:cs="Arial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qFormat/>
    <w:rsid w:val="007A156A"/>
    <w:pPr>
      <w:keepNext/>
      <w:tabs>
        <w:tab w:val="num" w:pos="720"/>
      </w:tabs>
      <w:spacing w:before="240" w:after="60"/>
      <w:jc w:val="center"/>
      <w:outlineLvl w:val="1"/>
    </w:pPr>
    <w:rPr>
      <w:rFonts w:ascii="Verdana" w:eastAsia="Times New Roman" w:hAnsi="Verdana"/>
      <w:b/>
      <w:sz w:val="24"/>
      <w:szCs w:val="20"/>
      <w:lang w:eastAsia="en-AU"/>
    </w:rPr>
  </w:style>
  <w:style w:type="paragraph" w:styleId="Heading3">
    <w:name w:val="heading 3"/>
    <w:basedOn w:val="Normal"/>
    <w:next w:val="Normal"/>
    <w:link w:val="Heading3Char"/>
    <w:qFormat/>
    <w:rsid w:val="009833A3"/>
    <w:pPr>
      <w:keepNext/>
      <w:spacing w:before="240" w:after="60" w:line="360" w:lineRule="auto"/>
      <w:outlineLvl w:val="2"/>
    </w:pPr>
    <w:rPr>
      <w:rFonts w:ascii="Arial" w:eastAsia="SimSun" w:hAnsi="Arial" w:cs="Arial"/>
      <w:b/>
      <w:bCs/>
      <w:sz w:val="26"/>
      <w:szCs w:val="26"/>
      <w:lang w:eastAsia="zh-CN"/>
    </w:rPr>
  </w:style>
  <w:style w:type="paragraph" w:styleId="Heading4">
    <w:name w:val="heading 4"/>
    <w:basedOn w:val="Normal"/>
    <w:next w:val="Normal"/>
    <w:link w:val="Heading4Char"/>
    <w:qFormat/>
    <w:rsid w:val="007A156A"/>
    <w:pPr>
      <w:keepNext/>
      <w:tabs>
        <w:tab w:val="num" w:pos="1440"/>
      </w:tabs>
      <w:spacing w:before="240" w:after="60"/>
      <w:jc w:val="center"/>
      <w:outlineLvl w:val="3"/>
    </w:pPr>
    <w:rPr>
      <w:rFonts w:ascii="Arial" w:eastAsia="Times New Roman" w:hAnsi="Arial"/>
      <w:b/>
      <w:sz w:val="24"/>
      <w:szCs w:val="20"/>
      <w:lang w:eastAsia="en-AU"/>
    </w:rPr>
  </w:style>
  <w:style w:type="paragraph" w:styleId="Heading5">
    <w:name w:val="heading 5"/>
    <w:basedOn w:val="Normal"/>
    <w:next w:val="Normal"/>
    <w:link w:val="Heading5Char"/>
    <w:qFormat/>
    <w:rsid w:val="007A156A"/>
    <w:pPr>
      <w:tabs>
        <w:tab w:val="num" w:pos="1008"/>
      </w:tabs>
      <w:spacing w:before="240" w:after="60"/>
      <w:ind w:left="1008" w:hanging="1008"/>
      <w:jc w:val="center"/>
      <w:outlineLvl w:val="4"/>
    </w:pPr>
    <w:rPr>
      <w:rFonts w:ascii="Palatino" w:eastAsia="Times New Roman" w:hAnsi="Palatino"/>
      <w:szCs w:val="20"/>
      <w:lang w:eastAsia="en-AU"/>
    </w:rPr>
  </w:style>
  <w:style w:type="paragraph" w:styleId="Heading6">
    <w:name w:val="heading 6"/>
    <w:basedOn w:val="Normal"/>
    <w:next w:val="Normal"/>
    <w:link w:val="Heading6Char"/>
    <w:qFormat/>
    <w:rsid w:val="007A156A"/>
    <w:pPr>
      <w:tabs>
        <w:tab w:val="num" w:pos="1152"/>
      </w:tabs>
      <w:spacing w:before="240" w:after="60"/>
      <w:ind w:left="1152" w:hanging="1152"/>
      <w:jc w:val="center"/>
      <w:outlineLvl w:val="5"/>
    </w:pPr>
    <w:rPr>
      <w:rFonts w:ascii="Palatino" w:eastAsia="Times New Roman" w:hAnsi="Palatino"/>
      <w:i/>
      <w:szCs w:val="20"/>
      <w:lang w:eastAsia="en-AU"/>
    </w:rPr>
  </w:style>
  <w:style w:type="paragraph" w:styleId="Heading7">
    <w:name w:val="heading 7"/>
    <w:basedOn w:val="Normal"/>
    <w:next w:val="Normal"/>
    <w:link w:val="Heading7Char"/>
    <w:qFormat/>
    <w:rsid w:val="007A156A"/>
    <w:pPr>
      <w:tabs>
        <w:tab w:val="num" w:pos="1296"/>
      </w:tabs>
      <w:spacing w:before="240" w:after="60"/>
      <w:ind w:left="1296" w:hanging="1296"/>
      <w:jc w:val="center"/>
      <w:outlineLvl w:val="6"/>
    </w:pPr>
    <w:rPr>
      <w:rFonts w:ascii="Arial" w:eastAsia="Times New Roman" w:hAnsi="Arial"/>
      <w:sz w:val="20"/>
      <w:szCs w:val="20"/>
      <w:lang w:eastAsia="en-AU"/>
    </w:rPr>
  </w:style>
  <w:style w:type="paragraph" w:styleId="Heading8">
    <w:name w:val="heading 8"/>
    <w:basedOn w:val="Normal"/>
    <w:next w:val="Normal"/>
    <w:link w:val="Heading8Char"/>
    <w:qFormat/>
    <w:rsid w:val="007A156A"/>
    <w:pPr>
      <w:tabs>
        <w:tab w:val="num" w:pos="1440"/>
      </w:tabs>
      <w:spacing w:before="240" w:after="60"/>
      <w:ind w:left="1440" w:hanging="1440"/>
      <w:jc w:val="center"/>
      <w:outlineLvl w:val="7"/>
    </w:pPr>
    <w:rPr>
      <w:rFonts w:ascii="Arial" w:eastAsia="Times New Roman" w:hAnsi="Arial"/>
      <w:i/>
      <w:sz w:val="20"/>
      <w:szCs w:val="20"/>
      <w:lang w:eastAsia="en-AU"/>
    </w:rPr>
  </w:style>
  <w:style w:type="paragraph" w:styleId="Heading9">
    <w:name w:val="heading 9"/>
    <w:basedOn w:val="Normal"/>
    <w:next w:val="Normal"/>
    <w:link w:val="Heading9Char"/>
    <w:qFormat/>
    <w:rsid w:val="007A156A"/>
    <w:pPr>
      <w:tabs>
        <w:tab w:val="num" w:pos="1584"/>
      </w:tabs>
      <w:spacing w:before="240" w:after="60"/>
      <w:ind w:left="1584" w:hanging="1584"/>
      <w:jc w:val="center"/>
      <w:outlineLvl w:val="8"/>
    </w:pPr>
    <w:rPr>
      <w:rFonts w:ascii="Arial" w:eastAsia="Times New Roman" w:hAnsi="Arial"/>
      <w:b/>
      <w:i/>
      <w:sz w:val="18"/>
      <w:szCs w:val="20"/>
      <w:lang w:eastAsia="en-A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nhideWhenUsed/>
    <w:rsid w:val="00D74159"/>
    <w:pPr>
      <w:tabs>
        <w:tab w:val="center" w:pos="4513"/>
        <w:tab w:val="right" w:pos="9026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D74159"/>
  </w:style>
  <w:style w:type="paragraph" w:styleId="Footer">
    <w:name w:val="footer"/>
    <w:basedOn w:val="Normal"/>
    <w:link w:val="FooterChar"/>
    <w:unhideWhenUsed/>
    <w:rsid w:val="00D74159"/>
    <w:pPr>
      <w:tabs>
        <w:tab w:val="center" w:pos="4513"/>
        <w:tab w:val="right" w:pos="9026"/>
      </w:tabs>
      <w:spacing w:after="0"/>
    </w:pPr>
  </w:style>
  <w:style w:type="character" w:customStyle="1" w:styleId="FooterChar">
    <w:name w:val="Footer Char"/>
    <w:basedOn w:val="DefaultParagraphFont"/>
    <w:link w:val="Footer"/>
    <w:rsid w:val="00D74159"/>
  </w:style>
  <w:style w:type="paragraph" w:styleId="BalloonText">
    <w:name w:val="Balloon Text"/>
    <w:basedOn w:val="Normal"/>
    <w:link w:val="BalloonTextChar"/>
    <w:uiPriority w:val="99"/>
    <w:semiHidden/>
    <w:unhideWhenUsed/>
    <w:rsid w:val="00D74159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4159"/>
    <w:rPr>
      <w:rFonts w:ascii="Tahoma" w:hAnsi="Tahoma" w:cs="Tahoma"/>
      <w:sz w:val="16"/>
      <w:szCs w:val="16"/>
    </w:rPr>
  </w:style>
  <w:style w:type="character" w:customStyle="1" w:styleId="Heading3Char">
    <w:name w:val="Heading 3 Char"/>
    <w:basedOn w:val="DefaultParagraphFont"/>
    <w:link w:val="Heading3"/>
    <w:rsid w:val="009833A3"/>
    <w:rPr>
      <w:rFonts w:ascii="Arial" w:eastAsia="SimSun" w:hAnsi="Arial" w:cs="Arial"/>
      <w:b/>
      <w:bCs/>
      <w:sz w:val="26"/>
      <w:szCs w:val="26"/>
      <w:lang w:val="en-AU" w:eastAsia="zh-CN"/>
    </w:rPr>
  </w:style>
  <w:style w:type="character" w:styleId="Hyperlink">
    <w:name w:val="Hyperlink"/>
    <w:basedOn w:val="DefaultParagraphFont"/>
    <w:rsid w:val="009833A3"/>
    <w:rPr>
      <w:color w:val="0000FF"/>
      <w:u w:val="single"/>
    </w:rPr>
  </w:style>
  <w:style w:type="character" w:styleId="PageNumber">
    <w:name w:val="page number"/>
    <w:basedOn w:val="DefaultParagraphFont"/>
    <w:rsid w:val="009833A3"/>
  </w:style>
  <w:style w:type="paragraph" w:customStyle="1" w:styleId="CopyrightPage">
    <w:name w:val="Copyright Page"/>
    <w:basedOn w:val="Normal"/>
    <w:rsid w:val="009833A3"/>
    <w:pPr>
      <w:spacing w:after="0" w:line="288" w:lineRule="auto"/>
    </w:pPr>
    <w:rPr>
      <w:rFonts w:ascii="Verdana" w:eastAsia="Times New Roman" w:hAnsi="Verdana"/>
      <w:sz w:val="20"/>
      <w:szCs w:val="20"/>
    </w:rPr>
  </w:style>
  <w:style w:type="paragraph" w:customStyle="1" w:styleId="SFbullets">
    <w:name w:val="SF bullets"/>
    <w:basedOn w:val="Normal"/>
    <w:rsid w:val="009833A3"/>
    <w:pPr>
      <w:numPr>
        <w:numId w:val="1"/>
      </w:numPr>
      <w:spacing w:after="0" w:line="360" w:lineRule="auto"/>
    </w:pPr>
    <w:rPr>
      <w:rFonts w:ascii="Verdana" w:eastAsia="SimSun" w:hAnsi="Verdana"/>
      <w:sz w:val="24"/>
      <w:szCs w:val="24"/>
      <w:lang w:eastAsia="zh-CN"/>
    </w:rPr>
  </w:style>
  <w:style w:type="paragraph" w:customStyle="1" w:styleId="Default">
    <w:name w:val="Default"/>
    <w:rsid w:val="009833A3"/>
    <w:pPr>
      <w:widowControl w:val="0"/>
      <w:autoSpaceDE w:val="0"/>
      <w:autoSpaceDN w:val="0"/>
      <w:adjustRightInd w:val="0"/>
    </w:pPr>
    <w:rPr>
      <w:rFonts w:ascii="Univers 47 CondensedLight" w:eastAsia="Times New Roman" w:hAnsi="Univers 47 CondensedLight" w:cs="Univers 47 CondensedLight"/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9833A3"/>
    <w:pPr>
      <w:ind w:left="720"/>
    </w:pPr>
  </w:style>
  <w:style w:type="table" w:styleId="TableGrid">
    <w:name w:val="Table Grid"/>
    <w:basedOn w:val="TableNormal"/>
    <w:uiPriority w:val="59"/>
    <w:rsid w:val="004A580B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NormalWeb">
    <w:name w:val="Normal (Web)"/>
    <w:basedOn w:val="Normal"/>
    <w:uiPriority w:val="99"/>
    <w:semiHidden/>
    <w:unhideWhenUsed/>
    <w:rsid w:val="00BA170C"/>
    <w:pPr>
      <w:spacing w:before="100" w:beforeAutospacing="1" w:after="100" w:afterAutospacing="1"/>
    </w:pPr>
    <w:rPr>
      <w:rFonts w:ascii="Times New Roman" w:eastAsia="Times New Roman" w:hAnsi="Times New Roman"/>
      <w:sz w:val="24"/>
      <w:szCs w:val="24"/>
      <w:lang w:val="en-US"/>
    </w:rPr>
  </w:style>
  <w:style w:type="character" w:customStyle="1" w:styleId="Heading1Char">
    <w:name w:val="Heading 1 Char"/>
    <w:basedOn w:val="DefaultParagraphFont"/>
    <w:link w:val="Heading1"/>
    <w:rsid w:val="0057589B"/>
    <w:rPr>
      <w:rFonts w:ascii="Arial" w:eastAsia="Times New Roman" w:hAnsi="Arial" w:cs="Arial"/>
      <w:b/>
      <w:bCs/>
      <w:kern w:val="32"/>
      <w:sz w:val="32"/>
      <w:szCs w:val="32"/>
      <w:lang w:val="en-AU"/>
    </w:rPr>
  </w:style>
  <w:style w:type="paragraph" w:customStyle="1" w:styleId="DefaultParagraphFontParaCharCharCharCharCharCharChar">
    <w:name w:val="Default Paragraph Font Para Char Char Char Char Char Char Char"/>
    <w:basedOn w:val="Normal"/>
    <w:rsid w:val="0057589B"/>
    <w:pPr>
      <w:spacing w:after="0"/>
    </w:pPr>
    <w:rPr>
      <w:rFonts w:ascii="Arial" w:eastAsia="Times New Roman" w:hAnsi="Arial"/>
      <w:szCs w:val="20"/>
    </w:rPr>
  </w:style>
  <w:style w:type="paragraph" w:customStyle="1" w:styleId="Sub-header">
    <w:name w:val="Sub-header"/>
    <w:basedOn w:val="Normal"/>
    <w:rsid w:val="0057589B"/>
    <w:pPr>
      <w:widowControl w:val="0"/>
      <w:suppressAutoHyphens/>
      <w:autoSpaceDE w:val="0"/>
      <w:autoSpaceDN w:val="0"/>
      <w:adjustRightInd w:val="0"/>
      <w:spacing w:before="142" w:after="30" w:line="380" w:lineRule="atLeast"/>
      <w:textAlignment w:val="center"/>
    </w:pPr>
    <w:rPr>
      <w:rFonts w:ascii="MetaNormal-Roman" w:eastAsia="Times New Roman" w:hAnsi="MetaNormal-Roman"/>
      <w:color w:val="004A87"/>
      <w:sz w:val="36"/>
      <w:szCs w:val="36"/>
      <w:lang w:val="en-GB"/>
    </w:rPr>
  </w:style>
  <w:style w:type="paragraph" w:customStyle="1" w:styleId="BodyCharChar">
    <w:name w:val="Body Char Char"/>
    <w:basedOn w:val="Normal"/>
    <w:link w:val="BodyCharCharChar"/>
    <w:rsid w:val="0057589B"/>
    <w:pPr>
      <w:spacing w:after="0"/>
      <w:jc w:val="both"/>
    </w:pPr>
    <w:rPr>
      <w:rFonts w:ascii="Arial" w:eastAsia="Times New Roman" w:hAnsi="Arial"/>
      <w:szCs w:val="20"/>
    </w:rPr>
  </w:style>
  <w:style w:type="character" w:customStyle="1" w:styleId="BodyCharCharChar">
    <w:name w:val="Body Char Char Char"/>
    <w:basedOn w:val="DefaultParagraphFont"/>
    <w:link w:val="BodyCharChar"/>
    <w:rsid w:val="0057589B"/>
    <w:rPr>
      <w:rFonts w:ascii="Arial" w:eastAsia="Times New Roman" w:hAnsi="Arial"/>
      <w:sz w:val="22"/>
      <w:lang w:val="en-AU"/>
    </w:rPr>
  </w:style>
  <w:style w:type="paragraph" w:styleId="ListBullet">
    <w:name w:val="List Bullet"/>
    <w:basedOn w:val="Normal"/>
    <w:autoRedefine/>
    <w:rsid w:val="0057589B"/>
    <w:pPr>
      <w:tabs>
        <w:tab w:val="num" w:pos="360"/>
      </w:tabs>
      <w:autoSpaceDE w:val="0"/>
      <w:autoSpaceDN w:val="0"/>
      <w:ind w:left="360" w:hanging="360"/>
    </w:pPr>
    <w:rPr>
      <w:rFonts w:ascii="Times New Roman" w:eastAsia="Times New Roman" w:hAnsi="Times New Roman"/>
      <w:lang w:eastAsia="en-AU"/>
    </w:rPr>
  </w:style>
  <w:style w:type="paragraph" w:customStyle="1" w:styleId="TableHeader">
    <w:name w:val="Table Header"/>
    <w:basedOn w:val="Normal"/>
    <w:autoRedefine/>
    <w:rsid w:val="0057589B"/>
    <w:pPr>
      <w:autoSpaceDE w:val="0"/>
      <w:autoSpaceDN w:val="0"/>
      <w:spacing w:before="60"/>
    </w:pPr>
    <w:rPr>
      <w:rFonts w:ascii="Times New Roman" w:eastAsia="Times New Roman" w:hAnsi="Times New Roman"/>
      <w:b/>
      <w:bCs/>
      <w:sz w:val="24"/>
      <w:szCs w:val="24"/>
      <w:lang w:eastAsia="en-AU"/>
    </w:rPr>
  </w:style>
  <w:style w:type="character" w:styleId="FollowedHyperlink">
    <w:name w:val="FollowedHyperlink"/>
    <w:basedOn w:val="DefaultParagraphFont"/>
    <w:uiPriority w:val="99"/>
    <w:semiHidden/>
    <w:unhideWhenUsed/>
    <w:rsid w:val="00EF0B42"/>
    <w:rPr>
      <w:color w:val="800080"/>
      <w:u w:val="single"/>
    </w:rPr>
  </w:style>
  <w:style w:type="paragraph" w:styleId="BodyText">
    <w:name w:val="Body Text"/>
    <w:basedOn w:val="Normal"/>
    <w:link w:val="BodyTextChar"/>
    <w:semiHidden/>
    <w:rsid w:val="00342C91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pacing w:after="0"/>
    </w:pPr>
    <w:rPr>
      <w:rFonts w:ascii="Verdana" w:eastAsia="SimSun" w:hAnsi="Verdana"/>
      <w:lang w:eastAsia="zh-CN"/>
    </w:rPr>
  </w:style>
  <w:style w:type="character" w:customStyle="1" w:styleId="BodyTextChar">
    <w:name w:val="Body Text Char"/>
    <w:basedOn w:val="DefaultParagraphFont"/>
    <w:link w:val="BodyText"/>
    <w:semiHidden/>
    <w:rsid w:val="00342C91"/>
    <w:rPr>
      <w:rFonts w:ascii="Verdana" w:eastAsia="SimSun" w:hAnsi="Verdana"/>
      <w:sz w:val="22"/>
      <w:szCs w:val="22"/>
      <w:lang w:val="en-AU" w:eastAsia="zh-CN"/>
    </w:rPr>
  </w:style>
  <w:style w:type="paragraph" w:customStyle="1" w:styleId="Pa8">
    <w:name w:val="Pa8"/>
    <w:basedOn w:val="Default"/>
    <w:next w:val="Default"/>
    <w:uiPriority w:val="99"/>
    <w:rsid w:val="002236DB"/>
    <w:pPr>
      <w:widowControl/>
      <w:spacing w:line="191" w:lineRule="atLeast"/>
    </w:pPr>
    <w:rPr>
      <w:rFonts w:ascii="Adobe Garamond Pro Bold" w:eastAsia="Calibri" w:hAnsi="Adobe Garamond Pro Bold" w:cs="Times New Roman"/>
      <w:color w:val="auto"/>
      <w:lang w:val="en-US" w:eastAsia="en-US"/>
    </w:rPr>
  </w:style>
  <w:style w:type="paragraph" w:customStyle="1" w:styleId="Pa1">
    <w:name w:val="Pa1"/>
    <w:basedOn w:val="Default"/>
    <w:next w:val="Default"/>
    <w:uiPriority w:val="99"/>
    <w:rsid w:val="002236DB"/>
    <w:pPr>
      <w:widowControl/>
      <w:spacing w:line="191" w:lineRule="atLeast"/>
    </w:pPr>
    <w:rPr>
      <w:rFonts w:ascii="Adobe Garamond Pro" w:eastAsia="Calibri" w:hAnsi="Adobe Garamond Pro" w:cs="Times New Roman"/>
      <w:color w:val="auto"/>
      <w:lang w:val="en-US" w:eastAsia="en-US"/>
    </w:rPr>
  </w:style>
  <w:style w:type="paragraph" w:customStyle="1" w:styleId="MajorL2Text">
    <w:name w:val="Major L2 Text"/>
    <w:basedOn w:val="Normal"/>
    <w:rsid w:val="0000510F"/>
    <w:pPr>
      <w:spacing w:after="360" w:line="360" w:lineRule="auto"/>
    </w:pPr>
    <w:rPr>
      <w:rFonts w:ascii="Palatino" w:eastAsia="Times New Roman" w:hAnsi="Palatino"/>
      <w:sz w:val="20"/>
      <w:szCs w:val="20"/>
      <w:lang w:eastAsia="en-AU"/>
    </w:rPr>
  </w:style>
  <w:style w:type="paragraph" w:customStyle="1" w:styleId="MajorTableText">
    <w:name w:val="Major Table Text"/>
    <w:basedOn w:val="Normal"/>
    <w:rsid w:val="0000510F"/>
    <w:pPr>
      <w:spacing w:before="60" w:after="60"/>
    </w:pPr>
    <w:rPr>
      <w:rFonts w:ascii="Palatino" w:eastAsia="Times New Roman" w:hAnsi="Palatino"/>
      <w:sz w:val="18"/>
      <w:szCs w:val="20"/>
      <w:lang w:eastAsia="en-AU"/>
    </w:rPr>
  </w:style>
  <w:style w:type="paragraph" w:customStyle="1" w:styleId="MajorTableHeading">
    <w:name w:val="Major Table Heading"/>
    <w:basedOn w:val="MajorTableText"/>
    <w:rsid w:val="0000510F"/>
    <w:rPr>
      <w:b/>
      <w:sz w:val="20"/>
    </w:rPr>
  </w:style>
  <w:style w:type="character" w:customStyle="1" w:styleId="Heading2Char">
    <w:name w:val="Heading 2 Char"/>
    <w:basedOn w:val="DefaultParagraphFont"/>
    <w:link w:val="Heading2"/>
    <w:rsid w:val="007A156A"/>
    <w:rPr>
      <w:rFonts w:ascii="Verdana" w:eastAsia="Times New Roman" w:hAnsi="Verdana"/>
      <w:b/>
      <w:sz w:val="24"/>
      <w:lang w:val="en-AU" w:eastAsia="en-AU"/>
    </w:rPr>
  </w:style>
  <w:style w:type="character" w:customStyle="1" w:styleId="Heading4Char">
    <w:name w:val="Heading 4 Char"/>
    <w:basedOn w:val="DefaultParagraphFont"/>
    <w:link w:val="Heading4"/>
    <w:rsid w:val="007A156A"/>
    <w:rPr>
      <w:rFonts w:ascii="Arial" w:eastAsia="Times New Roman" w:hAnsi="Arial"/>
      <w:b/>
      <w:sz w:val="24"/>
      <w:lang w:val="en-AU" w:eastAsia="en-AU"/>
    </w:rPr>
  </w:style>
  <w:style w:type="character" w:customStyle="1" w:styleId="Heading5Char">
    <w:name w:val="Heading 5 Char"/>
    <w:basedOn w:val="DefaultParagraphFont"/>
    <w:link w:val="Heading5"/>
    <w:rsid w:val="007A156A"/>
    <w:rPr>
      <w:rFonts w:ascii="Palatino" w:eastAsia="Times New Roman" w:hAnsi="Palatino"/>
      <w:sz w:val="22"/>
      <w:lang w:val="en-AU" w:eastAsia="en-AU"/>
    </w:rPr>
  </w:style>
  <w:style w:type="character" w:customStyle="1" w:styleId="Heading6Char">
    <w:name w:val="Heading 6 Char"/>
    <w:basedOn w:val="DefaultParagraphFont"/>
    <w:link w:val="Heading6"/>
    <w:rsid w:val="007A156A"/>
    <w:rPr>
      <w:rFonts w:ascii="Palatino" w:eastAsia="Times New Roman" w:hAnsi="Palatino"/>
      <w:i/>
      <w:sz w:val="22"/>
      <w:lang w:val="en-AU" w:eastAsia="en-AU"/>
    </w:rPr>
  </w:style>
  <w:style w:type="character" w:customStyle="1" w:styleId="Heading7Char">
    <w:name w:val="Heading 7 Char"/>
    <w:basedOn w:val="DefaultParagraphFont"/>
    <w:link w:val="Heading7"/>
    <w:rsid w:val="007A156A"/>
    <w:rPr>
      <w:rFonts w:ascii="Arial" w:eastAsia="Times New Roman" w:hAnsi="Arial"/>
      <w:lang w:val="en-AU" w:eastAsia="en-AU"/>
    </w:rPr>
  </w:style>
  <w:style w:type="character" w:customStyle="1" w:styleId="Heading8Char">
    <w:name w:val="Heading 8 Char"/>
    <w:basedOn w:val="DefaultParagraphFont"/>
    <w:link w:val="Heading8"/>
    <w:rsid w:val="007A156A"/>
    <w:rPr>
      <w:rFonts w:ascii="Arial" w:eastAsia="Times New Roman" w:hAnsi="Arial"/>
      <w:i/>
      <w:lang w:val="en-AU" w:eastAsia="en-AU"/>
    </w:rPr>
  </w:style>
  <w:style w:type="character" w:customStyle="1" w:styleId="Heading9Char">
    <w:name w:val="Heading 9 Char"/>
    <w:basedOn w:val="DefaultParagraphFont"/>
    <w:link w:val="Heading9"/>
    <w:rsid w:val="007A156A"/>
    <w:rPr>
      <w:rFonts w:ascii="Arial" w:eastAsia="Times New Roman" w:hAnsi="Arial"/>
      <w:b/>
      <w:i/>
      <w:sz w:val="18"/>
      <w:lang w:val="en-AU" w:eastAsia="en-AU"/>
    </w:rPr>
  </w:style>
  <w:style w:type="paragraph" w:customStyle="1" w:styleId="MajorL2BulletList">
    <w:name w:val="Major L2 Bullet List"/>
    <w:basedOn w:val="Normal"/>
    <w:rsid w:val="007A156A"/>
    <w:pPr>
      <w:numPr>
        <w:numId w:val="4"/>
      </w:numPr>
      <w:spacing w:after="0" w:line="360" w:lineRule="auto"/>
    </w:pPr>
    <w:rPr>
      <w:rFonts w:ascii="Palatino" w:eastAsia="Times New Roman" w:hAnsi="Palatino"/>
      <w:sz w:val="20"/>
      <w:szCs w:val="20"/>
      <w:lang w:eastAsia="en-AU"/>
    </w:rPr>
  </w:style>
  <w:style w:type="paragraph" w:customStyle="1" w:styleId="MajorL3BulletList">
    <w:name w:val="Major L3 Bullet List"/>
    <w:basedOn w:val="Normal"/>
    <w:rsid w:val="007A156A"/>
    <w:pPr>
      <w:numPr>
        <w:numId w:val="3"/>
      </w:numPr>
      <w:spacing w:after="0" w:line="360" w:lineRule="auto"/>
    </w:pPr>
    <w:rPr>
      <w:rFonts w:ascii="Palatino" w:eastAsia="Times New Roman" w:hAnsi="Palatino"/>
      <w:sz w:val="20"/>
      <w:szCs w:val="20"/>
      <w:lang w:eastAsia="en-AU"/>
    </w:rPr>
  </w:style>
  <w:style w:type="paragraph" w:customStyle="1" w:styleId="ATAEl1">
    <w:name w:val="ATA El 1"/>
    <w:basedOn w:val="Normal"/>
    <w:rsid w:val="00B575A5"/>
    <w:pPr>
      <w:numPr>
        <w:numId w:val="6"/>
      </w:numPr>
      <w:spacing w:after="160"/>
    </w:pPr>
    <w:rPr>
      <w:rFonts w:ascii="Times New Roman" w:eastAsia="Times New Roman" w:hAnsi="Times New Roman"/>
      <w:sz w:val="24"/>
      <w:szCs w:val="20"/>
    </w:rPr>
  </w:style>
  <w:style w:type="paragraph" w:customStyle="1" w:styleId="ATAPerf1">
    <w:name w:val="ATA Perf 1"/>
    <w:basedOn w:val="Normal"/>
    <w:rsid w:val="00B575A5"/>
    <w:pPr>
      <w:spacing w:after="160"/>
    </w:pPr>
    <w:rPr>
      <w:rFonts w:ascii="Times New Roman" w:eastAsia="Times New Roman" w:hAnsi="Times New Roman"/>
      <w:sz w:val="24"/>
      <w:szCs w:val="20"/>
    </w:rPr>
  </w:style>
  <w:style w:type="paragraph" w:customStyle="1" w:styleId="ATAPerf2">
    <w:name w:val="ATA Perf 2"/>
    <w:basedOn w:val="ATAPerf1"/>
    <w:rsid w:val="00B575A5"/>
  </w:style>
  <w:style w:type="paragraph" w:customStyle="1" w:styleId="ATABullet1">
    <w:name w:val="ATA Bullet 1"/>
    <w:basedOn w:val="Normal"/>
    <w:rsid w:val="00B575A5"/>
    <w:pPr>
      <w:numPr>
        <w:numId w:val="5"/>
      </w:numPr>
      <w:tabs>
        <w:tab w:val="clear" w:pos="720"/>
        <w:tab w:val="left" w:pos="567"/>
      </w:tabs>
      <w:spacing w:after="160"/>
      <w:ind w:left="567" w:hanging="567"/>
    </w:pPr>
    <w:rPr>
      <w:rFonts w:ascii="Times New Roman" w:eastAsia="Times New Roman" w:hAnsi="Times New Roman"/>
      <w:sz w:val="24"/>
      <w:szCs w:val="20"/>
    </w:rPr>
  </w:style>
  <w:style w:type="paragraph" w:customStyle="1" w:styleId="ATABullet2">
    <w:name w:val="ATA Bullet 2"/>
    <w:basedOn w:val="Normal"/>
    <w:rsid w:val="00B575A5"/>
    <w:pPr>
      <w:numPr>
        <w:ilvl w:val="1"/>
        <w:numId w:val="5"/>
      </w:numPr>
      <w:tabs>
        <w:tab w:val="clear" w:pos="1500"/>
        <w:tab w:val="left" w:pos="1134"/>
      </w:tabs>
      <w:ind w:left="1145" w:hanging="540"/>
    </w:pPr>
    <w:rPr>
      <w:rFonts w:ascii="Times New Roman" w:eastAsia="Times New Roman" w:hAnsi="Times New Roman"/>
      <w:sz w:val="24"/>
      <w:szCs w:val="20"/>
    </w:rPr>
  </w:style>
  <w:style w:type="paragraph" w:customStyle="1" w:styleId="ATANumber">
    <w:name w:val="ATA Number"/>
    <w:basedOn w:val="Normal"/>
    <w:rsid w:val="00B575A5"/>
    <w:pPr>
      <w:spacing w:after="160"/>
    </w:pPr>
    <w:rPr>
      <w:rFonts w:ascii="Times New Roman" w:eastAsia="Times New Roman" w:hAnsi="Times New Roman"/>
      <w:b/>
      <w:bCs/>
      <w:sz w:val="32"/>
      <w:szCs w:val="20"/>
    </w:rPr>
  </w:style>
  <w:style w:type="paragraph" w:customStyle="1" w:styleId="ATADescTitle">
    <w:name w:val="ATA Desc Title"/>
    <w:basedOn w:val="Heading2"/>
    <w:rsid w:val="00B575A5"/>
    <w:pPr>
      <w:tabs>
        <w:tab w:val="clear" w:pos="720"/>
      </w:tabs>
      <w:spacing w:before="0" w:after="160"/>
      <w:jc w:val="left"/>
    </w:pPr>
    <w:rPr>
      <w:rFonts w:ascii="Times New Roman" w:hAnsi="Times New Roman"/>
      <w:bCs/>
      <w:lang w:eastAsia="en-US"/>
    </w:rPr>
  </w:style>
  <w:style w:type="paragraph" w:customStyle="1" w:styleId="ATADescriptor">
    <w:name w:val="ATA Descriptor"/>
    <w:basedOn w:val="Normal"/>
    <w:rsid w:val="00B575A5"/>
    <w:pPr>
      <w:spacing w:after="160"/>
      <w:ind w:right="601"/>
    </w:pPr>
    <w:rPr>
      <w:rFonts w:ascii="Times New Roman" w:eastAsia="Times New Roman" w:hAnsi="Times New Roman"/>
      <w:szCs w:val="20"/>
    </w:rPr>
  </w:style>
  <w:style w:type="paragraph" w:customStyle="1" w:styleId="ATAHeading2">
    <w:name w:val="ATA Heading 2"/>
    <w:basedOn w:val="Normal"/>
    <w:rsid w:val="00B575A5"/>
    <w:pPr>
      <w:spacing w:after="160"/>
    </w:pPr>
    <w:rPr>
      <w:rFonts w:ascii="Times New Roman" w:eastAsia="Times New Roman" w:hAnsi="Times New Roman"/>
      <w:b/>
      <w:bCs/>
      <w:sz w:val="28"/>
      <w:szCs w:val="20"/>
    </w:rPr>
  </w:style>
  <w:style w:type="character" w:customStyle="1" w:styleId="footerbold">
    <w:name w:val="footer bold"/>
    <w:basedOn w:val="DefaultParagraphFont"/>
    <w:rsid w:val="00B24436"/>
    <w:rPr>
      <w:rFonts w:ascii="Arial" w:eastAsia="MS Gothic" w:hAnsi="Arial" w:cs="Arial" w:hint="default"/>
      <w:b/>
      <w:bCs w:val="0"/>
      <w:noProof/>
      <w:color w:val="00948D"/>
      <w:sz w:val="16"/>
      <w:szCs w:val="16"/>
      <w:lang w:val="en-AU" w:eastAsia="en-US" w:bidi="ar-SA"/>
    </w:rPr>
  </w:style>
  <w:style w:type="paragraph" w:styleId="Title">
    <w:name w:val="Title"/>
    <w:basedOn w:val="Normal"/>
    <w:link w:val="TitleChar"/>
    <w:qFormat/>
    <w:rsid w:val="00ED1056"/>
    <w:pPr>
      <w:spacing w:after="0"/>
      <w:jc w:val="center"/>
    </w:pPr>
    <w:rPr>
      <w:rFonts w:ascii="Tahoma" w:eastAsia="Times New Roman" w:hAnsi="Tahoma" w:cs="Tahoma"/>
      <w:sz w:val="28"/>
      <w:szCs w:val="20"/>
      <w:u w:val="single"/>
      <w:lang w:val="en-US"/>
    </w:rPr>
  </w:style>
  <w:style w:type="character" w:customStyle="1" w:styleId="TitleChar">
    <w:name w:val="Title Char"/>
    <w:basedOn w:val="DefaultParagraphFont"/>
    <w:link w:val="Title"/>
    <w:rsid w:val="00ED1056"/>
    <w:rPr>
      <w:rFonts w:ascii="Tahoma" w:eastAsia="Times New Roman" w:hAnsi="Tahoma" w:cs="Tahoma"/>
      <w:sz w:val="28"/>
      <w:u w:val="single"/>
    </w:rPr>
  </w:style>
  <w:style w:type="character" w:styleId="PlaceholderText">
    <w:name w:val="Placeholder Text"/>
    <w:uiPriority w:val="99"/>
    <w:semiHidden/>
    <w:rsid w:val="00280F19"/>
    <w:rPr>
      <w:color w:val="808080"/>
    </w:rPr>
  </w:style>
  <w:style w:type="paragraph" w:customStyle="1" w:styleId="Placeholder">
    <w:name w:val="Placeholder"/>
    <w:basedOn w:val="Normal"/>
    <w:rsid w:val="00362B4D"/>
    <w:rPr>
      <w:rFonts w:ascii="Tahoma" w:hAnsi="Tahoma" w:cs="Tahoma"/>
      <w:color w:val="FFFFFF" w:themeColor="background1"/>
    </w:rPr>
  </w:style>
  <w:style w:type="paragraph" w:customStyle="1" w:styleId="Palacecard">
    <w:name w:val="Palacecard"/>
    <w:basedOn w:val="Normal"/>
    <w:rsid w:val="00362B4D"/>
    <w:rPr>
      <w:rFonts w:ascii="Tahoma" w:hAnsi="Tahoma" w:cs="Tahom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78526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344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4763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740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2656384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097832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939058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392297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9859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714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848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5893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3940869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167190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131903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008147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739703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5966542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219592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846828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1925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010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2229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669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273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446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856118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924746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573729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877021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9685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067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561257">
          <w:marLeft w:val="1411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541959">
          <w:marLeft w:val="1411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431835">
          <w:marLeft w:val="1411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628268">
          <w:marLeft w:val="72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161034">
          <w:marLeft w:val="1411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67114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667689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093045">
          <w:marLeft w:val="180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9911828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623089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951741">
          <w:marLeft w:val="180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6246387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1093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959462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671549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7935311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319473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7286742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7109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374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310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image" Target="media/image2.jpeg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oleObject" Target="embeddings/oleObject1.bin"/><Relationship Id="rId5" Type="http://schemas.openxmlformats.org/officeDocument/2006/relationships/styles" Target="styles.xml"/><Relationship Id="rId15" Type="http://schemas.openxmlformats.org/officeDocument/2006/relationships/footer" Target="footer2.xml"/><Relationship Id="rId10" Type="http://schemas.openxmlformats.org/officeDocument/2006/relationships/image" Target="media/image1.wmf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E50D25BDD3E344BA9F7B0A1156AD5EA" ma:contentTypeVersion="1" ma:contentTypeDescription="Create a new document." ma:contentTypeScope="" ma:versionID="82f41a6b30593f5189421ab9e675b074">
  <xsd:schema xmlns:xsd="http://www.w3.org/2001/XMLSchema" xmlns:xs="http://www.w3.org/2001/XMLSchema" xmlns:p="http://schemas.microsoft.com/office/2006/metadata/properties" xmlns:ns1="http://schemas.microsoft.com/sharepoint/v3" xmlns:ns2="59d59694-8525-49d8-89c9-838e4cb3796e" targetNamespace="http://schemas.microsoft.com/office/2006/metadata/properties" ma:root="true" ma:fieldsID="d554b7c4dc0a6f77ef900e5dc85f4b21" ns1:_="" ns2:_="">
    <xsd:import namespace="http://schemas.microsoft.com/sharepoint/v3"/>
    <xsd:import namespace="59d59694-8525-49d8-89c9-838e4cb3796e"/>
    <xsd:element name="properties">
      <xsd:complexType>
        <xsd:sequence>
          <xsd:element name="documentManagement">
            <xsd:complexType>
              <xsd:all>
                <xsd:element ref="ns2:PPContentOwner" minOccurs="0"/>
                <xsd:element ref="ns2:PPContentAuthor" minOccurs="0"/>
                <xsd:element ref="ns2:PPSubmittedBy" minOccurs="0"/>
                <xsd:element ref="ns2:PPSubmittedDate" minOccurs="0"/>
                <xsd:element ref="ns2:PPModeratedBy" minOccurs="0"/>
                <xsd:element ref="ns2:PPModeratedDate" minOccurs="0"/>
                <xsd:element ref="ns2:PPReferenceNumber" minOccurs="0"/>
                <xsd:element ref="ns2:PPContentApprover" minOccurs="0"/>
                <xsd:element ref="ns2:PPReviewDate" minOccurs="0"/>
                <xsd:element ref="ns2:PPLastReviewedDate" minOccurs="0"/>
                <xsd:element ref="ns2:PPLastReviewedBy" minOccurs="0"/>
                <xsd:element ref="ns2:PPPublishedNotificationAddresses" minOccurs="0"/>
                <xsd:element ref="ns1:PublishingStartDate" minOccurs="0"/>
                <xsd:element ref="ns1:PublishingExpiration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20" nillable="true" ma:displayName="Scheduling Start Date" ma:description="Scheduling Start Date is a site column created by the Publishing feature. It is used to specify the date and time on which this page will first appear to site visitors." ma:internalName="PublishingStartDate">
      <xsd:simpleType>
        <xsd:restriction base="dms:Unknown"/>
      </xsd:simpleType>
    </xsd:element>
    <xsd:element name="PublishingExpirationDate" ma:index="21" nillable="true" ma:displayName="Scheduling End Date" ma:description="Scheduling End Date is a site column created by the Publishing feature. It is used to specify the date and time on which this page will no longer appear to site visitors.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9d59694-8525-49d8-89c9-838e4cb3796e" elementFormDefault="qualified">
    <xsd:import namespace="http://schemas.microsoft.com/office/2006/documentManagement/types"/>
    <xsd:import namespace="http://schemas.microsoft.com/office/infopath/2007/PartnerControls"/>
    <xsd:element name="PPContentOwner" ma:index="8" nillable="true" ma:displayName="Content Owner" ma:description="The person ultimately responsible for the content of this item." ma:list="UserInfo" ma:internalName="PPContentOwner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PPContentAuthor" ma:index="9" nillable="true" ma:displayName="Content Author" ma:description="The person responsible for creating and maintaining this item’s content." ma:list="UserInfo" ma:internalName="PPContentAuthor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PPSubmittedBy" ma:index="10" nillable="true" ma:displayName="Submitted By" ma:description="The person who submitted this item for approval." ma:list="UserInfo" ma:internalName="PPSubmittedBy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PPSubmittedDate" ma:index="11" nillable="true" ma:displayName="Submitted Date" ma:description="The date and time when this item was submitted for approval." ma:format="DateOnly" ma:internalName="PPSubmittedDate">
      <xsd:simpleType>
        <xsd:restriction base="dms:DateTime"/>
      </xsd:simpleType>
    </xsd:element>
    <xsd:element name="PPModeratedBy" ma:index="12" nillable="true" ma:displayName="Moderated By" ma:description="The user that either approved or rejected the item." ma:list="UserInfo" ma:internalName="PPModeratedBy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PPModeratedDate" ma:index="13" nillable="true" ma:displayName="Moderated Date" ma:description="The date that the item was either approved or rejected." ma:format="DateOnly" ma:internalName="PPModeratedDate">
      <xsd:simpleType>
        <xsd:restriction base="dms:DateTime"/>
      </xsd:simpleType>
    </xsd:element>
    <xsd:element name="PPReferenceNumber" ma:index="14" nillable="true" ma:displayName="Reference Number" ma:description="The identifier from another system that represents or is related to this item (if applicable)." ma:internalName="PPReferenceNumber">
      <xsd:simpleType>
        <xsd:restriction base="dms:Text"/>
      </xsd:simpleType>
    </xsd:element>
    <xsd:element name="PPContentApprover" ma:index="15" nillable="true" ma:displayName="Content Approver" ma:description="The person who is responsible for approving the content of this item." ma:list="UserInfo" ma:internalName="PPContentApprover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PPReviewDate" ma:index="16" nillable="true" ma:displayName="Review Date" ma:description="The date the item's content will be next due for review." ma:format="DateOnly" ma:internalName="PPReviewDate">
      <xsd:simpleType>
        <xsd:restriction base="dms:DateTime"/>
      </xsd:simpleType>
    </xsd:element>
    <xsd:element name="PPLastReviewedDate" ma:index="17" nillable="true" ma:displayName="Last Reviewed Date" ma:description="The date the item's content was last reviewed." ma:internalName="PPLastReviewedDate">
      <xsd:simpleType>
        <xsd:restriction base="dms:DateTime"/>
      </xsd:simpleType>
    </xsd:element>
    <xsd:element name="PPLastReviewedBy" ma:index="18" nillable="true" ma:displayName="Last Reviewed By" ma:description="The person who last reviewed the item's content." ma:list="UserInfo" ma:internalName="PPLastReviewedBy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PPPublishedNotificationAddresses" ma:index="19" nillable="true" ma:displayName="Published Notification Address(es)" ma:description="The email address(es) of people to notify when this item is published. Note: Email addresses are separated by a ';'." ma:internalName="PPPublishedNotificationAddresses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PPublishedNotificationAddresses xmlns="59d59694-8525-49d8-89c9-838e4cb3796e" xsi:nil="true"/>
    <PPSubmittedDate xmlns="59d59694-8525-49d8-89c9-838e4cb3796e">2026-03-18T21:50:54+00:00</PPSubmittedDate>
    <PPSubmittedBy xmlns="59d59694-8525-49d8-89c9-838e4cb3796e">
      <UserInfo>
        <DisplayName>SORENSEN, Louisa</DisplayName>
        <AccountId>69</AccountId>
        <AccountType/>
      </UserInfo>
    </PPSubmittedBy>
    <PPLastReviewedDate xmlns="59d59694-8525-49d8-89c9-838e4cb3796e">2026-03-18T22:19:14+00:00</PPLastReviewedDate>
    <PPReferenceNumber xmlns="59d59694-8525-49d8-89c9-838e4cb3796e" xsi:nil="true"/>
    <PPReviewDate xmlns="59d59694-8525-49d8-89c9-838e4cb3796e" xsi:nil="true"/>
    <PPContentAuthor xmlns="59d59694-8525-49d8-89c9-838e4cb3796e">
      <UserInfo>
        <DisplayName>SORENSEN, Louisa</DisplayName>
        <AccountId>69</AccountId>
        <AccountType/>
      </UserInfo>
    </PPContentAuthor>
    <PublishingExpirationDate xmlns="http://schemas.microsoft.com/sharepoint/v3" xsi:nil="true"/>
    <PPModeratedBy xmlns="59d59694-8525-49d8-89c9-838e4cb3796e">
      <UserInfo>
        <DisplayName>WALTERS, Louise</DisplayName>
        <AccountId>26</AccountId>
        <AccountType/>
      </UserInfo>
    </PPModeratedBy>
    <PPContentApprover xmlns="59d59694-8525-49d8-89c9-838e4cb3796e">
      <UserInfo>
        <DisplayName/>
        <AccountId xsi:nil="true"/>
        <AccountType/>
      </UserInfo>
    </PPContentApprover>
    <PublishingStartDate xmlns="http://schemas.microsoft.com/sharepoint/v3" xsi:nil="true"/>
    <PPLastReviewedBy xmlns="59d59694-8525-49d8-89c9-838e4cb3796e">
      <UserInfo>
        <DisplayName>WALTERS, Louise</DisplayName>
        <AccountId>26</AccountId>
        <AccountType/>
      </UserInfo>
    </PPLastReviewedBy>
    <PPContentOwner xmlns="59d59694-8525-49d8-89c9-838e4cb3796e">
      <UserInfo>
        <DisplayName/>
        <AccountId xsi:nil="true"/>
        <AccountType/>
      </UserInfo>
    </PPContentOwner>
    <PPModeratedDate xmlns="59d59694-8525-49d8-89c9-838e4cb3796e">2026-03-18T22:19:14+00:00</PPModeratedDate>
  </documentManagement>
</p:properties>
</file>

<file path=customXml/itemProps1.xml><?xml version="1.0" encoding="utf-8"?>
<ds:datastoreItem xmlns:ds="http://schemas.openxmlformats.org/officeDocument/2006/customXml" ds:itemID="{2F7C86E0-3AE7-4A81-BA52-6D0C74ECD8E2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82C80091-723F-4940-A0DF-7807A3CD3780}"/>
</file>

<file path=customXml/itemProps3.xml><?xml version="1.0" encoding="utf-8"?>
<ds:datastoreItem xmlns:ds="http://schemas.openxmlformats.org/officeDocument/2006/customXml" ds:itemID="{C01BB5CE-0CE6-4706-B0B1-047D122148C2}">
  <ds:schemaRefs>
    <ds:schemaRef ds:uri="http://schemas.microsoft.com/office/2006/metadata/properties"/>
    <ds:schemaRef ds:uri="http://schemas.microsoft.com/office/infopath/2007/PartnerControls"/>
    <ds:schemaRef ds:uri="8377abcd-6460-4a16-bfd2-706faa0ee4e0"/>
    <ds:schemaRef ds:uri="61e915e0-6587-487a-a176-0126d0a50e16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174</Words>
  <Characters>992</Characters>
  <Application>Microsoft Office Word</Application>
  <DocSecurity>4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[Insert school name]</vt:lpstr>
    </vt:vector>
  </TitlesOfParts>
  <Company>Future Vision Group</Company>
  <LinksUpToDate>false</LinksUpToDate>
  <CharactersWithSpaces>11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uringowa State High School</dc:title>
  <dc:subject/>
  <dc:creator>Emma Kloda</dc:creator>
  <cp:keywords/>
  <cp:lastModifiedBy>SORENSEN, Louisa (lsore23)</cp:lastModifiedBy>
  <cp:revision>2</cp:revision>
  <cp:lastPrinted>2010-01-14T09:04:00Z</cp:lastPrinted>
  <dcterms:created xsi:type="dcterms:W3CDTF">2026-03-18T21:34:00Z</dcterms:created>
  <dcterms:modified xsi:type="dcterms:W3CDTF">2026-03-18T21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E50D25BDD3E344BA9F7B0A1156AD5EA</vt:lpwstr>
  </property>
  <property fmtid="{D5CDD505-2E9C-101B-9397-08002B2CF9AE}" pid="3" name="MediaServiceImageTags">
    <vt:lpwstr/>
  </property>
</Properties>
</file>